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01B229" w14:textId="2D3C04D1" w:rsidR="00B34A70" w:rsidRDefault="00384A35">
      <w:r>
        <w:t xml:space="preserve">Investigate of </w:t>
      </w:r>
      <w:proofErr w:type="spellStart"/>
      <w:r>
        <w:t>Zea</w:t>
      </w:r>
      <w:proofErr w:type="spellEnd"/>
      <w:r>
        <w:t xml:space="preserve"> Mays protein: </w:t>
      </w:r>
      <w:r w:rsidR="003F2C4D" w:rsidRPr="003F2C4D">
        <w:t>GRMZM2G105004</w:t>
      </w:r>
    </w:p>
    <w:p w14:paraId="72AE5559" w14:textId="250D1C6A" w:rsidR="00384A35" w:rsidRDefault="00384A35"/>
    <w:p w14:paraId="791A4648" w14:textId="77777777" w:rsidR="003F2C4D" w:rsidRDefault="00384A35" w:rsidP="000356EA">
      <w:pPr>
        <w:pStyle w:val="ListParagraph"/>
        <w:numPr>
          <w:ilvl w:val="0"/>
          <w:numId w:val="3"/>
        </w:numPr>
      </w:pPr>
      <w:r w:rsidRPr="006C5997">
        <w:rPr>
          <w:rStyle w:val="Heading2Char"/>
        </w:rPr>
        <w:t>Summary</w:t>
      </w:r>
      <w:r>
        <w:t xml:space="preserve">[100-200 words]:  </w:t>
      </w:r>
    </w:p>
    <w:p w14:paraId="316528AD" w14:textId="63BA31ED" w:rsidR="00186406" w:rsidRDefault="00186406" w:rsidP="003F2C4D">
      <w:pPr>
        <w:pStyle w:val="ListParagraph"/>
      </w:pPr>
      <w:bookmarkStart w:id="0" w:name="_GoBack"/>
      <w:bookmarkEnd w:id="0"/>
      <w:r>
        <w:t xml:space="preserve">This protein </w:t>
      </w:r>
      <w:r w:rsidR="00803CFB">
        <w:t xml:space="preserve">is found in </w:t>
      </w:r>
      <w:proofErr w:type="spellStart"/>
      <w:r w:rsidR="00803CFB">
        <w:t>Zea</w:t>
      </w:r>
      <w:proofErr w:type="spellEnd"/>
      <w:r w:rsidR="00803CFB">
        <w:t xml:space="preserve"> mays. Due to the lack of research, we are not sure the function of this protein right now.</w:t>
      </w:r>
    </w:p>
    <w:p w14:paraId="06D7117A" w14:textId="77777777" w:rsidR="00803CFB" w:rsidRDefault="00803CFB" w:rsidP="00186406">
      <w:pPr>
        <w:ind w:left="720"/>
      </w:pPr>
      <w:r>
        <w:t xml:space="preserve">By the following analysis, we can see this protein contains two domains: PB1 and RWP-RK.  PB1 can works in protein binding and RWP-RK is involved in nitrogen-controlled development like </w:t>
      </w:r>
      <w:r w:rsidRPr="00803CFB">
        <w:t>dimerisation and DNA binding</w:t>
      </w:r>
      <w:r>
        <w:t>.</w:t>
      </w:r>
    </w:p>
    <w:p w14:paraId="0D1509A7" w14:textId="471E567E" w:rsidR="00803CFB" w:rsidRDefault="00803CFB" w:rsidP="00186406">
      <w:pPr>
        <w:ind w:left="720"/>
      </w:pPr>
      <w:r>
        <w:t xml:space="preserve">Both of these domain are highly related to </w:t>
      </w:r>
      <w:r w:rsidRPr="00803CFB">
        <w:t>dimerisation</w:t>
      </w:r>
      <w:r>
        <w:t xml:space="preserve">. It is a reasonable assumption that this protein is related to cell </w:t>
      </w:r>
      <w:r w:rsidRPr="00803CFB">
        <w:t>dimerisation</w:t>
      </w:r>
      <w:r>
        <w:t xml:space="preserve"> activity.</w:t>
      </w:r>
    </w:p>
    <w:p w14:paraId="078B5325" w14:textId="3FC34DBD" w:rsidR="00384A35" w:rsidRDefault="00384A35"/>
    <w:p w14:paraId="1C1AD492" w14:textId="55E2D41B" w:rsidR="00384A35" w:rsidRDefault="00384A35" w:rsidP="00E90C67">
      <w:pPr>
        <w:pStyle w:val="Heading2"/>
        <w:numPr>
          <w:ilvl w:val="0"/>
          <w:numId w:val="3"/>
        </w:numPr>
      </w:pPr>
      <w:r>
        <w:t xml:space="preserve">Basic genomic information: Chromosome, gene IDs, links to NCBI etc. </w:t>
      </w:r>
    </w:p>
    <w:p w14:paraId="79EFF3AF" w14:textId="02F23C8C" w:rsidR="00384A35" w:rsidRDefault="00AC1B8F" w:rsidP="00AC1B8F">
      <w:pPr>
        <w:ind w:left="720"/>
      </w:pPr>
      <w:r>
        <w:t>Chr. 10</w:t>
      </w:r>
    </w:p>
    <w:p w14:paraId="2209674E" w14:textId="407A072A" w:rsidR="00AC1B8F" w:rsidRDefault="00AC1B8F" w:rsidP="00AC1B8F">
      <w:pPr>
        <w:ind w:left="720"/>
      </w:pPr>
      <w:r>
        <w:t xml:space="preserve">Gene ID: </w:t>
      </w:r>
      <w:r w:rsidRPr="00AC1B8F">
        <w:t>100191188</w:t>
      </w:r>
    </w:p>
    <w:p w14:paraId="2471B412" w14:textId="6EF01888" w:rsidR="00AC1B8F" w:rsidRDefault="00AC1B8F" w:rsidP="00AC1B8F">
      <w:pPr>
        <w:ind w:left="720"/>
      </w:pPr>
      <w:r>
        <w:t xml:space="preserve">Link: </w:t>
      </w:r>
      <w:hyperlink r:id="rId5" w:history="1">
        <w:r w:rsidRPr="00335865">
          <w:rPr>
            <w:rStyle w:val="Hyperlink"/>
          </w:rPr>
          <w:t>https://www.ncbi.nlm</w:t>
        </w:r>
        <w:r w:rsidRPr="00335865">
          <w:rPr>
            <w:rStyle w:val="Hyperlink"/>
          </w:rPr>
          <w:t>.</w:t>
        </w:r>
        <w:r w:rsidRPr="00335865">
          <w:rPr>
            <w:rStyle w:val="Hyperlink"/>
          </w:rPr>
          <w:t>nih.gov/protein/1284804524</w:t>
        </w:r>
      </w:hyperlink>
    </w:p>
    <w:p w14:paraId="519145E9" w14:textId="77777777" w:rsidR="00AC1B8F" w:rsidRPr="00384A35" w:rsidRDefault="00AC1B8F" w:rsidP="00AC1B8F">
      <w:pPr>
        <w:ind w:left="720"/>
      </w:pPr>
    </w:p>
    <w:p w14:paraId="7CFD2B1E" w14:textId="0BEA0335" w:rsidR="00384A35" w:rsidRDefault="00384A35" w:rsidP="00E90C67">
      <w:pPr>
        <w:pStyle w:val="Heading2"/>
        <w:numPr>
          <w:ilvl w:val="0"/>
          <w:numId w:val="3"/>
        </w:numPr>
      </w:pPr>
      <w:r>
        <w:t>Basic physic-chemical properties</w:t>
      </w:r>
    </w:p>
    <w:p w14:paraId="1A5F17B2" w14:textId="77777777" w:rsidR="00AC1B8F" w:rsidRDefault="00AC1B8F" w:rsidP="00AC1B8F">
      <w:pPr>
        <w:ind w:left="720"/>
      </w:pPr>
      <w:r>
        <w:t>Number of amino acids: 945</w:t>
      </w:r>
    </w:p>
    <w:p w14:paraId="4D1CB9CA" w14:textId="77777777" w:rsidR="00AC1B8F" w:rsidRDefault="00AC1B8F" w:rsidP="00AC1B8F">
      <w:pPr>
        <w:ind w:left="720"/>
      </w:pPr>
    </w:p>
    <w:p w14:paraId="62106813" w14:textId="77777777" w:rsidR="00AC1B8F" w:rsidRDefault="00AC1B8F" w:rsidP="00AC1B8F">
      <w:pPr>
        <w:ind w:left="720"/>
      </w:pPr>
      <w:r>
        <w:t>Molecular weight: 102830.44</w:t>
      </w:r>
    </w:p>
    <w:p w14:paraId="2A759E1C" w14:textId="77777777" w:rsidR="00AC1B8F" w:rsidRDefault="00AC1B8F" w:rsidP="00AC1B8F">
      <w:pPr>
        <w:ind w:left="720"/>
      </w:pPr>
    </w:p>
    <w:p w14:paraId="7D3F5FA6" w14:textId="77777777" w:rsidR="00AC1B8F" w:rsidRDefault="00AC1B8F" w:rsidP="00AC1B8F">
      <w:pPr>
        <w:ind w:left="720"/>
      </w:pPr>
      <w:r>
        <w:t xml:space="preserve">Theoretical </w:t>
      </w:r>
      <w:proofErr w:type="spellStart"/>
      <w:r>
        <w:t>pI</w:t>
      </w:r>
      <w:proofErr w:type="spellEnd"/>
      <w:r>
        <w:t>: 6.06</w:t>
      </w:r>
    </w:p>
    <w:p w14:paraId="03456E73" w14:textId="77777777" w:rsidR="00AC1B8F" w:rsidRDefault="00AC1B8F" w:rsidP="00AC1B8F">
      <w:pPr>
        <w:ind w:left="720"/>
      </w:pPr>
    </w:p>
    <w:p w14:paraId="19AAF118" w14:textId="77777777" w:rsidR="00AC1B8F" w:rsidRDefault="00AC1B8F" w:rsidP="00AC1B8F">
      <w:pPr>
        <w:ind w:left="720"/>
      </w:pPr>
      <w:r>
        <w:t xml:space="preserve">Amino acid composition: </w:t>
      </w:r>
    </w:p>
    <w:p w14:paraId="4DEFEBDA" w14:textId="77777777" w:rsidR="00AC1B8F" w:rsidRDefault="00AC1B8F" w:rsidP="00AC1B8F">
      <w:pPr>
        <w:ind w:left="720"/>
      </w:pPr>
      <w:r>
        <w:t>Ala (A</w:t>
      </w:r>
      <w:proofErr w:type="gramStart"/>
      <w:r>
        <w:t>)  70</w:t>
      </w:r>
      <w:proofErr w:type="gramEnd"/>
      <w:r>
        <w:tab/>
        <w:t xml:space="preserve">  7.4%</w:t>
      </w:r>
    </w:p>
    <w:p w14:paraId="0837FBA4" w14:textId="77777777" w:rsidR="00AC1B8F" w:rsidRDefault="00AC1B8F" w:rsidP="00AC1B8F">
      <w:pPr>
        <w:ind w:left="720"/>
      </w:pPr>
      <w:proofErr w:type="spellStart"/>
      <w:r>
        <w:t>Arg</w:t>
      </w:r>
      <w:proofErr w:type="spellEnd"/>
      <w:r>
        <w:t xml:space="preserve"> (R</w:t>
      </w:r>
      <w:proofErr w:type="gramStart"/>
      <w:r>
        <w:t>)  50</w:t>
      </w:r>
      <w:proofErr w:type="gramEnd"/>
      <w:r>
        <w:tab/>
        <w:t xml:space="preserve">  5.3%</w:t>
      </w:r>
    </w:p>
    <w:p w14:paraId="66BD7634" w14:textId="77777777" w:rsidR="00AC1B8F" w:rsidRDefault="00AC1B8F" w:rsidP="00AC1B8F">
      <w:pPr>
        <w:ind w:left="720"/>
      </w:pPr>
      <w:proofErr w:type="spellStart"/>
      <w:r>
        <w:t>Asn</w:t>
      </w:r>
      <w:proofErr w:type="spellEnd"/>
      <w:r>
        <w:t xml:space="preserve"> (N</w:t>
      </w:r>
      <w:proofErr w:type="gramStart"/>
      <w:r>
        <w:t>)  41</w:t>
      </w:r>
      <w:proofErr w:type="gramEnd"/>
      <w:r>
        <w:tab/>
        <w:t xml:space="preserve">  4.3%</w:t>
      </w:r>
    </w:p>
    <w:p w14:paraId="0D6C8881" w14:textId="77777777" w:rsidR="00AC1B8F" w:rsidRDefault="00AC1B8F" w:rsidP="00AC1B8F">
      <w:pPr>
        <w:ind w:left="720"/>
      </w:pPr>
      <w:r>
        <w:t>Asp (D</w:t>
      </w:r>
      <w:proofErr w:type="gramStart"/>
      <w:r>
        <w:t>)  59</w:t>
      </w:r>
      <w:proofErr w:type="gramEnd"/>
      <w:r>
        <w:tab/>
        <w:t xml:space="preserve">  6.2%</w:t>
      </w:r>
    </w:p>
    <w:p w14:paraId="17BD67A6" w14:textId="77777777" w:rsidR="00AC1B8F" w:rsidRDefault="00AC1B8F" w:rsidP="00AC1B8F">
      <w:pPr>
        <w:ind w:left="720"/>
      </w:pPr>
      <w:proofErr w:type="spellStart"/>
      <w:r>
        <w:t>Cys</w:t>
      </w:r>
      <w:proofErr w:type="spellEnd"/>
      <w:r>
        <w:t xml:space="preserve"> (C</w:t>
      </w:r>
      <w:proofErr w:type="gramStart"/>
      <w:r>
        <w:t>)  20</w:t>
      </w:r>
      <w:proofErr w:type="gramEnd"/>
      <w:r>
        <w:tab/>
        <w:t xml:space="preserve">  2.1%</w:t>
      </w:r>
    </w:p>
    <w:p w14:paraId="583E1A47" w14:textId="77777777" w:rsidR="00AC1B8F" w:rsidRDefault="00AC1B8F" w:rsidP="00AC1B8F">
      <w:pPr>
        <w:ind w:left="720"/>
      </w:pPr>
      <w:proofErr w:type="spellStart"/>
      <w:r>
        <w:t>Gln</w:t>
      </w:r>
      <w:proofErr w:type="spellEnd"/>
      <w:r>
        <w:t xml:space="preserve"> (Q</w:t>
      </w:r>
      <w:proofErr w:type="gramStart"/>
      <w:r>
        <w:t>)  38</w:t>
      </w:r>
      <w:proofErr w:type="gramEnd"/>
      <w:r>
        <w:tab/>
        <w:t xml:space="preserve">  4.0%</w:t>
      </w:r>
    </w:p>
    <w:p w14:paraId="618300DD" w14:textId="77777777" w:rsidR="00AC1B8F" w:rsidRDefault="00AC1B8F" w:rsidP="00AC1B8F">
      <w:pPr>
        <w:ind w:left="720"/>
      </w:pPr>
      <w:proofErr w:type="spellStart"/>
      <w:r>
        <w:t>Glu</w:t>
      </w:r>
      <w:proofErr w:type="spellEnd"/>
      <w:r>
        <w:t xml:space="preserve"> (E</w:t>
      </w:r>
      <w:proofErr w:type="gramStart"/>
      <w:r>
        <w:t>)  49</w:t>
      </w:r>
      <w:proofErr w:type="gramEnd"/>
      <w:r>
        <w:tab/>
        <w:t xml:space="preserve">  5.2%</w:t>
      </w:r>
    </w:p>
    <w:p w14:paraId="79C50DC6" w14:textId="77777777" w:rsidR="00AC1B8F" w:rsidRDefault="00AC1B8F" w:rsidP="00AC1B8F">
      <w:pPr>
        <w:ind w:left="720"/>
      </w:pPr>
      <w:proofErr w:type="spellStart"/>
      <w:r>
        <w:t>Gly</w:t>
      </w:r>
      <w:proofErr w:type="spellEnd"/>
      <w:r>
        <w:t xml:space="preserve"> (G</w:t>
      </w:r>
      <w:proofErr w:type="gramStart"/>
      <w:r>
        <w:t>)  67</w:t>
      </w:r>
      <w:proofErr w:type="gramEnd"/>
      <w:r>
        <w:tab/>
        <w:t xml:space="preserve">  7.1%</w:t>
      </w:r>
    </w:p>
    <w:p w14:paraId="17AE6FED" w14:textId="77777777" w:rsidR="00AC1B8F" w:rsidRDefault="00AC1B8F" w:rsidP="00AC1B8F">
      <w:pPr>
        <w:ind w:left="720"/>
      </w:pPr>
      <w:r>
        <w:t>His (H</w:t>
      </w:r>
      <w:proofErr w:type="gramStart"/>
      <w:r>
        <w:t>)  25</w:t>
      </w:r>
      <w:proofErr w:type="gramEnd"/>
      <w:r>
        <w:tab/>
        <w:t xml:space="preserve">  2.6%</w:t>
      </w:r>
    </w:p>
    <w:p w14:paraId="1A08887A" w14:textId="77777777" w:rsidR="00AC1B8F" w:rsidRDefault="00AC1B8F" w:rsidP="00AC1B8F">
      <w:pPr>
        <w:ind w:left="720"/>
      </w:pPr>
      <w:r>
        <w:t>Ile (I</w:t>
      </w:r>
      <w:proofErr w:type="gramStart"/>
      <w:r>
        <w:t>)  36</w:t>
      </w:r>
      <w:proofErr w:type="gramEnd"/>
      <w:r>
        <w:tab/>
        <w:t xml:space="preserve">  3.8%</w:t>
      </w:r>
    </w:p>
    <w:p w14:paraId="54687EB2" w14:textId="77777777" w:rsidR="00AC1B8F" w:rsidRDefault="00AC1B8F" w:rsidP="00AC1B8F">
      <w:pPr>
        <w:ind w:left="720"/>
      </w:pPr>
      <w:proofErr w:type="spellStart"/>
      <w:r>
        <w:t>Leu</w:t>
      </w:r>
      <w:proofErr w:type="spellEnd"/>
      <w:r>
        <w:t xml:space="preserve"> (L</w:t>
      </w:r>
      <w:proofErr w:type="gramStart"/>
      <w:r>
        <w:t>)  81</w:t>
      </w:r>
      <w:proofErr w:type="gramEnd"/>
      <w:r>
        <w:tab/>
        <w:t xml:space="preserve">  8.6%</w:t>
      </w:r>
    </w:p>
    <w:p w14:paraId="47D14C5A" w14:textId="77777777" w:rsidR="00AC1B8F" w:rsidRDefault="00AC1B8F" w:rsidP="00AC1B8F">
      <w:pPr>
        <w:ind w:left="720"/>
      </w:pPr>
      <w:r>
        <w:lastRenderedPageBreak/>
        <w:t>Lys (K</w:t>
      </w:r>
      <w:proofErr w:type="gramStart"/>
      <w:r>
        <w:t>)  45</w:t>
      </w:r>
      <w:proofErr w:type="gramEnd"/>
      <w:r>
        <w:tab/>
        <w:t xml:space="preserve">  4.8%</w:t>
      </w:r>
    </w:p>
    <w:p w14:paraId="436B02CB" w14:textId="77777777" w:rsidR="00AC1B8F" w:rsidRDefault="00AC1B8F" w:rsidP="00AC1B8F">
      <w:pPr>
        <w:ind w:left="720"/>
      </w:pPr>
      <w:r>
        <w:t>Met (M</w:t>
      </w:r>
      <w:proofErr w:type="gramStart"/>
      <w:r>
        <w:t>)  25</w:t>
      </w:r>
      <w:proofErr w:type="gramEnd"/>
      <w:r>
        <w:tab/>
        <w:t xml:space="preserve">  2.6%</w:t>
      </w:r>
    </w:p>
    <w:p w14:paraId="7B570760" w14:textId="77777777" w:rsidR="00AC1B8F" w:rsidRDefault="00AC1B8F" w:rsidP="00AC1B8F">
      <w:pPr>
        <w:ind w:left="720"/>
      </w:pPr>
      <w:proofErr w:type="spellStart"/>
      <w:r>
        <w:t>Phe</w:t>
      </w:r>
      <w:proofErr w:type="spellEnd"/>
      <w:r>
        <w:t xml:space="preserve"> (F</w:t>
      </w:r>
      <w:proofErr w:type="gramStart"/>
      <w:r>
        <w:t>)  32</w:t>
      </w:r>
      <w:proofErr w:type="gramEnd"/>
      <w:r>
        <w:tab/>
        <w:t xml:space="preserve">  3.4%</w:t>
      </w:r>
    </w:p>
    <w:p w14:paraId="54C2E1B7" w14:textId="77777777" w:rsidR="00AC1B8F" w:rsidRDefault="00AC1B8F" w:rsidP="00AC1B8F">
      <w:pPr>
        <w:ind w:left="720"/>
      </w:pPr>
      <w:r>
        <w:t>Pro (P</w:t>
      </w:r>
      <w:proofErr w:type="gramStart"/>
      <w:r>
        <w:t>)  54</w:t>
      </w:r>
      <w:proofErr w:type="gramEnd"/>
      <w:r>
        <w:tab/>
        <w:t xml:space="preserve">  5.7%</w:t>
      </w:r>
    </w:p>
    <w:p w14:paraId="5359FC6D" w14:textId="77777777" w:rsidR="00AC1B8F" w:rsidRDefault="00AC1B8F" w:rsidP="00AC1B8F">
      <w:pPr>
        <w:ind w:left="720"/>
      </w:pPr>
      <w:proofErr w:type="spellStart"/>
      <w:r>
        <w:t>Ser</w:t>
      </w:r>
      <w:proofErr w:type="spellEnd"/>
      <w:r>
        <w:t xml:space="preserve"> (S) 117</w:t>
      </w:r>
      <w:r>
        <w:tab/>
        <w:t xml:space="preserve"> 12.4%</w:t>
      </w:r>
    </w:p>
    <w:p w14:paraId="3E35BE5C" w14:textId="77777777" w:rsidR="00AC1B8F" w:rsidRDefault="00AC1B8F" w:rsidP="00AC1B8F">
      <w:pPr>
        <w:ind w:left="720"/>
      </w:pPr>
      <w:proofErr w:type="spellStart"/>
      <w:r>
        <w:t>Thr</w:t>
      </w:r>
      <w:proofErr w:type="spellEnd"/>
      <w:r>
        <w:t xml:space="preserve"> (T</w:t>
      </w:r>
      <w:proofErr w:type="gramStart"/>
      <w:r>
        <w:t>)  49</w:t>
      </w:r>
      <w:proofErr w:type="gramEnd"/>
      <w:r>
        <w:tab/>
        <w:t xml:space="preserve">  5.2%</w:t>
      </w:r>
    </w:p>
    <w:p w14:paraId="2ED4A451" w14:textId="77777777" w:rsidR="00AC1B8F" w:rsidRDefault="00AC1B8F" w:rsidP="00AC1B8F">
      <w:pPr>
        <w:ind w:left="720"/>
      </w:pPr>
      <w:proofErr w:type="spellStart"/>
      <w:r>
        <w:t>Trp</w:t>
      </w:r>
      <w:proofErr w:type="spellEnd"/>
      <w:r>
        <w:t xml:space="preserve"> (W)   8</w:t>
      </w:r>
      <w:r>
        <w:tab/>
        <w:t xml:space="preserve">  0.8%</w:t>
      </w:r>
    </w:p>
    <w:p w14:paraId="2EB0898C" w14:textId="77777777" w:rsidR="00AC1B8F" w:rsidRDefault="00AC1B8F" w:rsidP="00AC1B8F">
      <w:pPr>
        <w:ind w:left="720"/>
      </w:pPr>
      <w:r>
        <w:t>Tyr (Y</w:t>
      </w:r>
      <w:proofErr w:type="gramStart"/>
      <w:r>
        <w:t>)  21</w:t>
      </w:r>
      <w:proofErr w:type="gramEnd"/>
      <w:r>
        <w:tab/>
        <w:t xml:space="preserve">  2.2%</w:t>
      </w:r>
    </w:p>
    <w:p w14:paraId="45999CB2" w14:textId="77777777" w:rsidR="00AC1B8F" w:rsidRDefault="00AC1B8F" w:rsidP="00AC1B8F">
      <w:pPr>
        <w:ind w:left="720"/>
      </w:pPr>
      <w:r>
        <w:t>Val (V</w:t>
      </w:r>
      <w:proofErr w:type="gramStart"/>
      <w:r>
        <w:t>)  58</w:t>
      </w:r>
      <w:proofErr w:type="gramEnd"/>
      <w:r>
        <w:tab/>
        <w:t xml:space="preserve">  6.1%</w:t>
      </w:r>
    </w:p>
    <w:p w14:paraId="311D3487" w14:textId="77777777" w:rsidR="00AC1B8F" w:rsidRDefault="00AC1B8F" w:rsidP="00AC1B8F">
      <w:pPr>
        <w:ind w:left="720"/>
      </w:pPr>
      <w:proofErr w:type="spellStart"/>
      <w:r>
        <w:t>Pyl</w:t>
      </w:r>
      <w:proofErr w:type="spellEnd"/>
      <w:r>
        <w:t xml:space="preserve"> (O)   0</w:t>
      </w:r>
      <w:r>
        <w:tab/>
        <w:t xml:space="preserve">  0.0%</w:t>
      </w:r>
    </w:p>
    <w:p w14:paraId="4874ED0B" w14:textId="77777777" w:rsidR="00AC1B8F" w:rsidRDefault="00AC1B8F" w:rsidP="00AC1B8F">
      <w:pPr>
        <w:ind w:left="720"/>
      </w:pPr>
      <w:r>
        <w:t>Sec (U)   0</w:t>
      </w:r>
      <w:r>
        <w:tab/>
        <w:t xml:space="preserve">  0.0%</w:t>
      </w:r>
    </w:p>
    <w:p w14:paraId="48B69C35" w14:textId="77777777" w:rsidR="00AC1B8F" w:rsidRDefault="00AC1B8F" w:rsidP="00AC1B8F">
      <w:pPr>
        <w:ind w:left="720"/>
      </w:pPr>
    </w:p>
    <w:p w14:paraId="20937599" w14:textId="77777777" w:rsidR="00AC1B8F" w:rsidRDefault="00AC1B8F" w:rsidP="00AC1B8F">
      <w:pPr>
        <w:ind w:left="720"/>
      </w:pPr>
      <w:r>
        <w:t xml:space="preserve"> (B)   0</w:t>
      </w:r>
      <w:r>
        <w:tab/>
        <w:t xml:space="preserve">  0.0%</w:t>
      </w:r>
    </w:p>
    <w:p w14:paraId="541327FA" w14:textId="77777777" w:rsidR="00AC1B8F" w:rsidRDefault="00AC1B8F" w:rsidP="00AC1B8F">
      <w:pPr>
        <w:ind w:left="720"/>
      </w:pPr>
      <w:r>
        <w:t xml:space="preserve"> (Z)   0</w:t>
      </w:r>
      <w:r>
        <w:tab/>
        <w:t xml:space="preserve">  0.0%</w:t>
      </w:r>
    </w:p>
    <w:p w14:paraId="7DF180E7" w14:textId="77777777" w:rsidR="00AC1B8F" w:rsidRDefault="00AC1B8F" w:rsidP="00AC1B8F">
      <w:pPr>
        <w:ind w:left="720"/>
      </w:pPr>
      <w:r>
        <w:t xml:space="preserve"> (X)   0</w:t>
      </w:r>
      <w:r>
        <w:tab/>
        <w:t xml:space="preserve">  0.0%</w:t>
      </w:r>
    </w:p>
    <w:p w14:paraId="38125DEA" w14:textId="677A774D" w:rsidR="00AC1B8F" w:rsidRDefault="00AC1B8F" w:rsidP="00A349AF"/>
    <w:p w14:paraId="33A99C18" w14:textId="77777777" w:rsidR="00AC1B8F" w:rsidRDefault="00AC1B8F" w:rsidP="00AC1B8F">
      <w:pPr>
        <w:ind w:left="720"/>
      </w:pPr>
      <w:r>
        <w:t xml:space="preserve">Total number of negatively charged residues (Asp + </w:t>
      </w:r>
      <w:proofErr w:type="spellStart"/>
      <w:r>
        <w:t>Glu</w:t>
      </w:r>
      <w:proofErr w:type="spellEnd"/>
      <w:r>
        <w:t>): 108</w:t>
      </w:r>
    </w:p>
    <w:p w14:paraId="0CD62681" w14:textId="77777777" w:rsidR="00AC1B8F" w:rsidRDefault="00AC1B8F" w:rsidP="00AC1B8F">
      <w:pPr>
        <w:ind w:left="720"/>
      </w:pPr>
      <w:r>
        <w:t>Total number of positively charged residues (</w:t>
      </w:r>
      <w:proofErr w:type="spellStart"/>
      <w:r>
        <w:t>Arg</w:t>
      </w:r>
      <w:proofErr w:type="spellEnd"/>
      <w:r>
        <w:t xml:space="preserve"> + Lys): 95</w:t>
      </w:r>
    </w:p>
    <w:p w14:paraId="0E8FD7EA" w14:textId="77777777" w:rsidR="00AC1B8F" w:rsidRDefault="00AC1B8F" w:rsidP="00AC1B8F">
      <w:pPr>
        <w:ind w:left="720"/>
      </w:pPr>
    </w:p>
    <w:p w14:paraId="3F5AF690" w14:textId="77777777" w:rsidR="00AC1B8F" w:rsidRDefault="00AC1B8F" w:rsidP="00AC1B8F">
      <w:pPr>
        <w:ind w:left="720"/>
      </w:pPr>
      <w:r>
        <w:t>Atomic composition:</w:t>
      </w:r>
    </w:p>
    <w:p w14:paraId="1FB1C1E3" w14:textId="77777777" w:rsidR="00AC1B8F" w:rsidRDefault="00AC1B8F" w:rsidP="00AC1B8F">
      <w:pPr>
        <w:ind w:left="720"/>
      </w:pPr>
    </w:p>
    <w:p w14:paraId="0167F790" w14:textId="77777777" w:rsidR="00AC1B8F" w:rsidRDefault="00AC1B8F" w:rsidP="00AC1B8F">
      <w:pPr>
        <w:ind w:left="720"/>
      </w:pPr>
      <w:r>
        <w:t>Carbon      C</w:t>
      </w:r>
      <w:r>
        <w:tab/>
        <w:t xml:space="preserve">      4458</w:t>
      </w:r>
    </w:p>
    <w:p w14:paraId="0C90F77A" w14:textId="77777777" w:rsidR="00AC1B8F" w:rsidRDefault="00AC1B8F" w:rsidP="00AC1B8F">
      <w:pPr>
        <w:ind w:left="720"/>
      </w:pPr>
      <w:r>
        <w:t>Hydrogen    H</w:t>
      </w:r>
      <w:r>
        <w:tab/>
        <w:t xml:space="preserve">      7053</w:t>
      </w:r>
    </w:p>
    <w:p w14:paraId="3072C496" w14:textId="77777777" w:rsidR="00AC1B8F" w:rsidRDefault="00AC1B8F" w:rsidP="00AC1B8F">
      <w:pPr>
        <w:ind w:left="720"/>
      </w:pPr>
      <w:r>
        <w:t>Nitrogen    N</w:t>
      </w:r>
      <w:r>
        <w:tab/>
        <w:t xml:space="preserve">      1277</w:t>
      </w:r>
    </w:p>
    <w:p w14:paraId="3DEC757D" w14:textId="77777777" w:rsidR="00AC1B8F" w:rsidRDefault="00AC1B8F" w:rsidP="00AC1B8F">
      <w:pPr>
        <w:ind w:left="720"/>
      </w:pPr>
      <w:r>
        <w:t>Oxygen      O</w:t>
      </w:r>
      <w:r>
        <w:tab/>
        <w:t xml:space="preserve">      1428</w:t>
      </w:r>
    </w:p>
    <w:p w14:paraId="33640714" w14:textId="77777777" w:rsidR="00AC1B8F" w:rsidRDefault="00AC1B8F" w:rsidP="00AC1B8F">
      <w:pPr>
        <w:ind w:left="720"/>
      </w:pPr>
      <w:r>
        <w:t>Sulfur      S</w:t>
      </w:r>
      <w:r>
        <w:tab/>
        <w:t xml:space="preserve">        45</w:t>
      </w:r>
    </w:p>
    <w:p w14:paraId="1F705126" w14:textId="77777777" w:rsidR="00AC1B8F" w:rsidRDefault="00AC1B8F" w:rsidP="00AC1B8F">
      <w:pPr>
        <w:ind w:left="720"/>
      </w:pPr>
    </w:p>
    <w:p w14:paraId="32E5F233" w14:textId="77777777" w:rsidR="00AC1B8F" w:rsidRDefault="00AC1B8F" w:rsidP="00AC1B8F">
      <w:pPr>
        <w:ind w:left="720"/>
      </w:pPr>
      <w:r>
        <w:t>Formula: C4458H7053N1277O1428S45</w:t>
      </w:r>
    </w:p>
    <w:p w14:paraId="3A896EBC" w14:textId="77777777" w:rsidR="00AC1B8F" w:rsidRDefault="00AC1B8F" w:rsidP="00AC1B8F">
      <w:pPr>
        <w:ind w:left="720"/>
      </w:pPr>
      <w:r>
        <w:t>Total number of atoms: 14261</w:t>
      </w:r>
    </w:p>
    <w:p w14:paraId="456A04D4" w14:textId="77777777" w:rsidR="00AC1B8F" w:rsidRDefault="00AC1B8F" w:rsidP="00AC1B8F">
      <w:pPr>
        <w:ind w:left="720"/>
      </w:pPr>
    </w:p>
    <w:p w14:paraId="5A3656AC" w14:textId="78E0DA42" w:rsidR="00AC1B8F" w:rsidRDefault="00A349AF" w:rsidP="00A349AF">
      <w:pPr>
        <w:ind w:left="720"/>
      </w:pPr>
      <w:r>
        <w:t>Extinction coefficients:</w:t>
      </w:r>
    </w:p>
    <w:p w14:paraId="71A7D7CD" w14:textId="77777777" w:rsidR="00AC1B8F" w:rsidRDefault="00AC1B8F" w:rsidP="00AC1B8F">
      <w:pPr>
        <w:ind w:left="720"/>
      </w:pPr>
      <w:r>
        <w:t xml:space="preserve">Extinction coefficients are in units </w:t>
      </w:r>
      <w:proofErr w:type="gramStart"/>
      <w:r>
        <w:t>of  M</w:t>
      </w:r>
      <w:proofErr w:type="gramEnd"/>
      <w:r>
        <w:t>-1 cm-1, at 280 nm measured in water.</w:t>
      </w:r>
    </w:p>
    <w:p w14:paraId="4F0ED313" w14:textId="77777777" w:rsidR="00AC1B8F" w:rsidRDefault="00AC1B8F" w:rsidP="00A349AF"/>
    <w:p w14:paraId="06C466A2" w14:textId="77777777" w:rsidR="00AC1B8F" w:rsidRDefault="00AC1B8F" w:rsidP="00AC1B8F">
      <w:pPr>
        <w:ind w:left="720"/>
      </w:pPr>
      <w:r>
        <w:t>Ext. coefficient    76540</w:t>
      </w:r>
    </w:p>
    <w:p w14:paraId="37A20974" w14:textId="77777777" w:rsidR="00AC1B8F" w:rsidRDefault="00AC1B8F" w:rsidP="00AC1B8F">
      <w:pPr>
        <w:ind w:left="720"/>
      </w:pPr>
      <w:r>
        <w:lastRenderedPageBreak/>
        <w:t xml:space="preserve">Abs 0.1% (=1 g/l)   0.744, assuming all pairs of </w:t>
      </w:r>
      <w:proofErr w:type="spellStart"/>
      <w:r>
        <w:t>Cys</w:t>
      </w:r>
      <w:proofErr w:type="spellEnd"/>
      <w:r>
        <w:t xml:space="preserve"> residues form </w:t>
      </w:r>
      <w:proofErr w:type="spellStart"/>
      <w:r>
        <w:t>cystines</w:t>
      </w:r>
      <w:proofErr w:type="spellEnd"/>
    </w:p>
    <w:p w14:paraId="74FF4F2F" w14:textId="65221487" w:rsidR="00AC1B8F" w:rsidRDefault="00AC1B8F" w:rsidP="00A349AF"/>
    <w:p w14:paraId="018DB849" w14:textId="77777777" w:rsidR="00AC1B8F" w:rsidRDefault="00AC1B8F" w:rsidP="00AC1B8F">
      <w:pPr>
        <w:ind w:left="720"/>
      </w:pPr>
      <w:r>
        <w:t>Ext. coefficient    75290</w:t>
      </w:r>
    </w:p>
    <w:p w14:paraId="34E385E3" w14:textId="77777777" w:rsidR="00AC1B8F" w:rsidRDefault="00AC1B8F" w:rsidP="00AC1B8F">
      <w:pPr>
        <w:ind w:left="720"/>
      </w:pPr>
      <w:r>
        <w:t xml:space="preserve">Abs 0.1% (=1 g/l)   0.732, assuming all </w:t>
      </w:r>
      <w:proofErr w:type="spellStart"/>
      <w:r>
        <w:t>Cys</w:t>
      </w:r>
      <w:proofErr w:type="spellEnd"/>
      <w:r>
        <w:t xml:space="preserve"> residues are reduced</w:t>
      </w:r>
    </w:p>
    <w:p w14:paraId="1794263E" w14:textId="77777777" w:rsidR="00AC1B8F" w:rsidRDefault="00AC1B8F" w:rsidP="00AC1B8F">
      <w:pPr>
        <w:ind w:left="720"/>
      </w:pPr>
    </w:p>
    <w:p w14:paraId="298BD029" w14:textId="77777777" w:rsidR="00AC1B8F" w:rsidRDefault="00AC1B8F" w:rsidP="00AC1B8F">
      <w:pPr>
        <w:ind w:left="720"/>
      </w:pPr>
      <w:r>
        <w:t>Estimated half-life:</w:t>
      </w:r>
    </w:p>
    <w:p w14:paraId="73BD767E" w14:textId="77777777" w:rsidR="00AC1B8F" w:rsidRDefault="00AC1B8F" w:rsidP="00AC1B8F">
      <w:pPr>
        <w:ind w:left="720"/>
      </w:pPr>
    </w:p>
    <w:p w14:paraId="4677ADCE" w14:textId="77777777" w:rsidR="00AC1B8F" w:rsidRDefault="00AC1B8F" w:rsidP="00AC1B8F">
      <w:pPr>
        <w:ind w:left="720"/>
      </w:pPr>
      <w:r>
        <w:t>The N-terminal of the sequence considered is M (Met).</w:t>
      </w:r>
    </w:p>
    <w:p w14:paraId="78539AF7" w14:textId="77777777" w:rsidR="00AC1B8F" w:rsidRDefault="00AC1B8F" w:rsidP="00AC1B8F">
      <w:pPr>
        <w:ind w:left="720"/>
      </w:pPr>
    </w:p>
    <w:p w14:paraId="3A6CDB7C" w14:textId="77777777" w:rsidR="00AC1B8F" w:rsidRDefault="00AC1B8F" w:rsidP="00AC1B8F">
      <w:pPr>
        <w:ind w:left="720"/>
      </w:pPr>
      <w:r>
        <w:t>The estimated half-life is: 30 hours (mammalian reticulocytes, in vitro).</w:t>
      </w:r>
    </w:p>
    <w:p w14:paraId="7D2CF14B" w14:textId="77777777" w:rsidR="00AC1B8F" w:rsidRDefault="00AC1B8F" w:rsidP="00AC1B8F">
      <w:pPr>
        <w:ind w:left="720"/>
      </w:pPr>
      <w:r>
        <w:t xml:space="preserve">                            &gt;20 hours (yeast, in vivo).</w:t>
      </w:r>
    </w:p>
    <w:p w14:paraId="52BFFD9F" w14:textId="266E8494" w:rsidR="00AC1B8F" w:rsidRDefault="00AC1B8F" w:rsidP="00A349AF">
      <w:pPr>
        <w:ind w:left="720"/>
      </w:pPr>
      <w:r>
        <w:t xml:space="preserve">                            &gt;10 hou</w:t>
      </w:r>
      <w:r w:rsidR="00A349AF">
        <w:t>rs (Escherichia coli, in vivo).</w:t>
      </w:r>
    </w:p>
    <w:p w14:paraId="2A71A6B6" w14:textId="77777777" w:rsidR="00AC1B8F" w:rsidRDefault="00AC1B8F" w:rsidP="00AC1B8F">
      <w:pPr>
        <w:ind w:left="720"/>
      </w:pPr>
    </w:p>
    <w:p w14:paraId="013C6C49" w14:textId="04300E45" w:rsidR="00AC1B8F" w:rsidRDefault="00A349AF" w:rsidP="00A349AF">
      <w:pPr>
        <w:ind w:left="720"/>
      </w:pPr>
      <w:r>
        <w:t>Instability index:</w:t>
      </w:r>
    </w:p>
    <w:p w14:paraId="0612D835" w14:textId="77777777" w:rsidR="00AC1B8F" w:rsidRDefault="00AC1B8F" w:rsidP="00AC1B8F">
      <w:pPr>
        <w:ind w:left="720"/>
      </w:pPr>
      <w:r>
        <w:t>The instability index (II) is computed to be 52.81</w:t>
      </w:r>
    </w:p>
    <w:p w14:paraId="7C38D617" w14:textId="3391D4E9" w:rsidR="00AC1B8F" w:rsidRDefault="00AC1B8F" w:rsidP="00A349AF">
      <w:pPr>
        <w:ind w:left="720"/>
      </w:pPr>
      <w:r>
        <w:t>This clas</w:t>
      </w:r>
      <w:r w:rsidR="00A349AF">
        <w:t>sifies the protein as unstable.</w:t>
      </w:r>
    </w:p>
    <w:p w14:paraId="7CA1C422" w14:textId="77777777" w:rsidR="00A349AF" w:rsidRDefault="00A349AF" w:rsidP="00A349AF">
      <w:pPr>
        <w:ind w:left="720"/>
      </w:pPr>
    </w:p>
    <w:p w14:paraId="0602599A" w14:textId="070FCCCA" w:rsidR="00AC1B8F" w:rsidRDefault="00A349AF" w:rsidP="00A349AF">
      <w:pPr>
        <w:ind w:left="720"/>
      </w:pPr>
      <w:r>
        <w:t>Aliphatic index: 73.49</w:t>
      </w:r>
    </w:p>
    <w:p w14:paraId="7C67FB8E" w14:textId="23341B73" w:rsidR="00384A35" w:rsidRPr="00384A35" w:rsidRDefault="00AC1B8F" w:rsidP="00AC1B8F">
      <w:pPr>
        <w:ind w:left="720"/>
      </w:pPr>
      <w:r>
        <w:t xml:space="preserve">Grand average of </w:t>
      </w:r>
      <w:proofErr w:type="spellStart"/>
      <w:r>
        <w:t>hydropathicity</w:t>
      </w:r>
      <w:proofErr w:type="spellEnd"/>
      <w:r>
        <w:t xml:space="preserve"> (GRAVY): -0.406</w:t>
      </w:r>
    </w:p>
    <w:p w14:paraId="58AB70D1" w14:textId="15087BED" w:rsidR="00CE03BC" w:rsidRPr="00CE03BC" w:rsidRDefault="00384A35" w:rsidP="00CE03BC">
      <w:pPr>
        <w:pStyle w:val="Heading2"/>
        <w:numPr>
          <w:ilvl w:val="0"/>
          <w:numId w:val="3"/>
        </w:numPr>
      </w:pPr>
      <w:r>
        <w:t>Transmembrane domain prediction</w:t>
      </w:r>
    </w:p>
    <w:p w14:paraId="442494D1" w14:textId="1F33BB5B" w:rsidR="00384A35" w:rsidRDefault="00CE03BC" w:rsidP="00384A35">
      <w:r>
        <w:rPr>
          <w:noProof/>
          <w:lang w:eastAsia="en-US"/>
        </w:rPr>
        <w:drawing>
          <wp:inline distT="0" distB="0" distL="0" distR="0" wp14:anchorId="4FB1F459" wp14:editId="4BFF60DC">
            <wp:extent cx="4229100" cy="3171825"/>
            <wp:effectExtent l="0" t="0" r="0" b="9525"/>
            <wp:docPr id="1" name="Picture 1" descr="ProtScale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tScale graph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746F6" w14:textId="38DDBE3A" w:rsidR="00CE03BC" w:rsidRDefault="00CE03BC" w:rsidP="00384A35">
      <w:r>
        <w:lastRenderedPageBreak/>
        <w:t xml:space="preserve">Based on </w:t>
      </w:r>
      <w:proofErr w:type="spellStart"/>
      <w:r>
        <w:t>ProtScale</w:t>
      </w:r>
      <w:proofErr w:type="spellEnd"/>
      <w:r>
        <w:t xml:space="preserve">, this </w:t>
      </w:r>
      <w:r w:rsidR="00E115A2">
        <w:t>protein has no transmembrane domain</w:t>
      </w:r>
    </w:p>
    <w:p w14:paraId="2DD79A34" w14:textId="43437C48" w:rsidR="00E115A2" w:rsidRDefault="00E115A2" w:rsidP="00384A35"/>
    <w:p w14:paraId="0F03A343" w14:textId="0E49EA7F" w:rsidR="00E115A2" w:rsidRDefault="00E115A2" w:rsidP="00384A35">
      <w:r>
        <w:rPr>
          <w:noProof/>
          <w:lang w:eastAsia="en-US"/>
        </w:rPr>
        <w:drawing>
          <wp:inline distT="0" distB="0" distL="0" distR="0" wp14:anchorId="45846C62" wp14:editId="27CBE895">
            <wp:extent cx="5103845" cy="4168140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6716" cy="417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5B213" w14:textId="3BD685F4" w:rsidR="00E115A2" w:rsidRPr="00384A35" w:rsidRDefault="00E115A2" w:rsidP="00384A35">
      <w:r>
        <w:t>TMHMM result confirmed our result.</w:t>
      </w:r>
    </w:p>
    <w:p w14:paraId="7797067C" w14:textId="4E899758" w:rsidR="00384A35" w:rsidRDefault="00384A35" w:rsidP="00E90C67">
      <w:pPr>
        <w:pStyle w:val="Heading2"/>
        <w:numPr>
          <w:ilvl w:val="0"/>
          <w:numId w:val="3"/>
        </w:numPr>
      </w:pPr>
      <w:r>
        <w:t>PROSITE patterns</w:t>
      </w:r>
    </w:p>
    <w:p w14:paraId="0F7FF0A6" w14:textId="60619F2C" w:rsidR="00186406" w:rsidRPr="00186406" w:rsidRDefault="00186406" w:rsidP="00186406">
      <w:r>
        <w:t xml:space="preserve">Using Gene </w:t>
      </w:r>
      <w:proofErr w:type="spellStart"/>
      <w:r>
        <w:t>Fasta</w:t>
      </w:r>
      <w:proofErr w:type="spellEnd"/>
      <w:r>
        <w:t>, I found the following pattern.</w:t>
      </w:r>
    </w:p>
    <w:p w14:paraId="3B904745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 157    165       pat</w:t>
      </w:r>
      <w:proofErr w:type="gramStart"/>
      <w:r>
        <w:rPr>
          <w:color w:val="111155"/>
        </w:rPr>
        <w:t>:2FE2S</w:t>
      </w:r>
      <w:proofErr w:type="gramEnd"/>
      <w:r>
        <w:rPr>
          <w:color w:val="111155"/>
        </w:rPr>
        <w:t>_FER_1 [!]</w:t>
      </w:r>
    </w:p>
    <w:p w14:paraId="290AEC19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 638    646       pat</w:t>
      </w:r>
      <w:proofErr w:type="gramStart"/>
      <w:r>
        <w:rPr>
          <w:color w:val="111155"/>
        </w:rPr>
        <w:t>:2FE2S</w:t>
      </w:r>
      <w:proofErr w:type="gramEnd"/>
      <w:r>
        <w:rPr>
          <w:color w:val="111155"/>
        </w:rPr>
        <w:t>_FER_1 [!]</w:t>
      </w:r>
    </w:p>
    <w:p w14:paraId="2310403E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1185   1193       pat</w:t>
      </w:r>
      <w:proofErr w:type="gramStart"/>
      <w:r>
        <w:rPr>
          <w:color w:val="111155"/>
        </w:rPr>
        <w:t>:2FE2S</w:t>
      </w:r>
      <w:proofErr w:type="gramEnd"/>
      <w:r>
        <w:rPr>
          <w:color w:val="111155"/>
        </w:rPr>
        <w:t>_FER_1 [!]</w:t>
      </w:r>
    </w:p>
    <w:p w14:paraId="417D571A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1454   1462       pat</w:t>
      </w:r>
      <w:proofErr w:type="gramStart"/>
      <w:r>
        <w:rPr>
          <w:color w:val="111155"/>
        </w:rPr>
        <w:t>:2FE2S</w:t>
      </w:r>
      <w:proofErr w:type="gramEnd"/>
      <w:r>
        <w:rPr>
          <w:color w:val="111155"/>
        </w:rPr>
        <w:t>_FER_1 [!]</w:t>
      </w:r>
    </w:p>
    <w:p w14:paraId="00834C5A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1538   1546       pat</w:t>
      </w:r>
      <w:proofErr w:type="gramStart"/>
      <w:r>
        <w:rPr>
          <w:color w:val="111155"/>
        </w:rPr>
        <w:t>:2FE2S</w:t>
      </w:r>
      <w:proofErr w:type="gramEnd"/>
      <w:r>
        <w:rPr>
          <w:color w:val="111155"/>
        </w:rPr>
        <w:t>_FER_1 [!]</w:t>
      </w:r>
    </w:p>
    <w:p w14:paraId="4814CC3F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2078   2086       pat</w:t>
      </w:r>
      <w:proofErr w:type="gramStart"/>
      <w:r>
        <w:rPr>
          <w:color w:val="111155"/>
        </w:rPr>
        <w:t>:2FE2S</w:t>
      </w:r>
      <w:proofErr w:type="gramEnd"/>
      <w:r>
        <w:rPr>
          <w:color w:val="111155"/>
        </w:rPr>
        <w:t>_FER_1 [!]</w:t>
      </w:r>
    </w:p>
    <w:p w14:paraId="60EC6587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2129   2137       pat</w:t>
      </w:r>
      <w:proofErr w:type="gramStart"/>
      <w:r>
        <w:rPr>
          <w:color w:val="111155"/>
        </w:rPr>
        <w:t>:2FE2S</w:t>
      </w:r>
      <w:proofErr w:type="gramEnd"/>
      <w:r>
        <w:rPr>
          <w:color w:val="111155"/>
        </w:rPr>
        <w:t>_FER_1 [!]</w:t>
      </w:r>
    </w:p>
    <w:p w14:paraId="67FFCCC6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3418   3426       pat</w:t>
      </w:r>
      <w:proofErr w:type="gramStart"/>
      <w:r>
        <w:rPr>
          <w:color w:val="111155"/>
        </w:rPr>
        <w:t>:2FE2S</w:t>
      </w:r>
      <w:proofErr w:type="gramEnd"/>
      <w:r>
        <w:rPr>
          <w:color w:val="111155"/>
        </w:rPr>
        <w:t>_FER_1 [!]</w:t>
      </w:r>
    </w:p>
    <w:p w14:paraId="5B5FB4E0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 223    234       pat</w:t>
      </w:r>
      <w:proofErr w:type="gramStart"/>
      <w:r>
        <w:rPr>
          <w:color w:val="111155"/>
        </w:rPr>
        <w:t>:4FE4S</w:t>
      </w:r>
      <w:proofErr w:type="gramEnd"/>
      <w:r>
        <w:rPr>
          <w:color w:val="111155"/>
        </w:rPr>
        <w:t>_FER_1 [!]</w:t>
      </w:r>
    </w:p>
    <w:p w14:paraId="01AAD344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  59     93       pat</w:t>
      </w:r>
      <w:proofErr w:type="gramStart"/>
      <w:r>
        <w:rPr>
          <w:color w:val="111155"/>
        </w:rPr>
        <w:t>:ANAPHYLATOXIN</w:t>
      </w:r>
      <w:proofErr w:type="gramEnd"/>
      <w:r>
        <w:rPr>
          <w:color w:val="111155"/>
        </w:rPr>
        <w:t>_1 [!]</w:t>
      </w:r>
    </w:p>
    <w:p w14:paraId="11777BAC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 143    177       pat</w:t>
      </w:r>
      <w:proofErr w:type="gramStart"/>
      <w:r>
        <w:rPr>
          <w:color w:val="111155"/>
        </w:rPr>
        <w:t>:ANAPHYLATOXIN</w:t>
      </w:r>
      <w:proofErr w:type="gramEnd"/>
      <w:r>
        <w:rPr>
          <w:color w:val="111155"/>
        </w:rPr>
        <w:t>_1 [!]</w:t>
      </w:r>
    </w:p>
    <w:p w14:paraId="2FD03028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 204    239       pat</w:t>
      </w:r>
      <w:proofErr w:type="gramStart"/>
      <w:r>
        <w:rPr>
          <w:color w:val="111155"/>
        </w:rPr>
        <w:t>:ANAPHYLATOXIN</w:t>
      </w:r>
      <w:proofErr w:type="gramEnd"/>
      <w:r>
        <w:rPr>
          <w:color w:val="111155"/>
        </w:rPr>
        <w:t>_1 [!]</w:t>
      </w:r>
    </w:p>
    <w:p w14:paraId="60D441A0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2115   2150       pat</w:t>
      </w:r>
      <w:proofErr w:type="gramStart"/>
      <w:r>
        <w:rPr>
          <w:color w:val="111155"/>
        </w:rPr>
        <w:t>:ANAPHYLATOXIN</w:t>
      </w:r>
      <w:proofErr w:type="gramEnd"/>
      <w:r>
        <w:rPr>
          <w:color w:val="111155"/>
        </w:rPr>
        <w:t>_1 [!]</w:t>
      </w:r>
    </w:p>
    <w:p w14:paraId="49E681D3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2943   2972       pat</w:t>
      </w:r>
      <w:proofErr w:type="gramStart"/>
      <w:r>
        <w:rPr>
          <w:color w:val="111155"/>
        </w:rPr>
        <w:t>:ANAPHYLATOXIN</w:t>
      </w:r>
      <w:proofErr w:type="gramEnd"/>
      <w:r>
        <w:rPr>
          <w:color w:val="111155"/>
        </w:rPr>
        <w:t>_1 [!]</w:t>
      </w:r>
    </w:p>
    <w:p w14:paraId="2B0F484E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2830   2867       pat</w:t>
      </w:r>
      <w:proofErr w:type="gramStart"/>
      <w:r>
        <w:rPr>
          <w:color w:val="111155"/>
        </w:rPr>
        <w:t>:CTCK</w:t>
      </w:r>
      <w:proofErr w:type="gramEnd"/>
      <w:r>
        <w:rPr>
          <w:color w:val="111155"/>
        </w:rPr>
        <w:t>_1 [!]</w:t>
      </w:r>
    </w:p>
    <w:p w14:paraId="0455AB36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 xml:space="preserve">FT   MYHIT        93    122       </w:t>
      </w:r>
      <w:proofErr w:type="spellStart"/>
      <w:r>
        <w:rPr>
          <w:color w:val="111155"/>
        </w:rPr>
        <w:t>pat</w:t>
      </w:r>
      <w:proofErr w:type="gramStart"/>
      <w:r>
        <w:rPr>
          <w:color w:val="111155"/>
        </w:rPr>
        <w:t>:DEFENSIN</w:t>
      </w:r>
      <w:proofErr w:type="spellEnd"/>
      <w:proofErr w:type="gramEnd"/>
      <w:r>
        <w:rPr>
          <w:color w:val="111155"/>
        </w:rPr>
        <w:t xml:space="preserve"> [!]</w:t>
      </w:r>
    </w:p>
    <w:p w14:paraId="6595E60B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 xml:space="preserve">FT   MYHIT       193    221       </w:t>
      </w:r>
      <w:proofErr w:type="spellStart"/>
      <w:r>
        <w:rPr>
          <w:color w:val="111155"/>
        </w:rPr>
        <w:t>pat</w:t>
      </w:r>
      <w:proofErr w:type="gramStart"/>
      <w:r>
        <w:rPr>
          <w:color w:val="111155"/>
        </w:rPr>
        <w:t>:DEFENSIN</w:t>
      </w:r>
      <w:proofErr w:type="spellEnd"/>
      <w:proofErr w:type="gramEnd"/>
      <w:r>
        <w:rPr>
          <w:color w:val="111155"/>
        </w:rPr>
        <w:t xml:space="preserve"> [!]</w:t>
      </w:r>
    </w:p>
    <w:p w14:paraId="42A73360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 xml:space="preserve">FT   MYHIT      3409   3438       </w:t>
      </w:r>
      <w:proofErr w:type="spellStart"/>
      <w:r>
        <w:rPr>
          <w:color w:val="111155"/>
        </w:rPr>
        <w:t>pat</w:t>
      </w:r>
      <w:proofErr w:type="gramStart"/>
      <w:r>
        <w:rPr>
          <w:color w:val="111155"/>
        </w:rPr>
        <w:t>:DEFENSIN</w:t>
      </w:r>
      <w:proofErr w:type="spellEnd"/>
      <w:proofErr w:type="gramEnd"/>
      <w:r>
        <w:rPr>
          <w:color w:val="111155"/>
        </w:rPr>
        <w:t xml:space="preserve"> [!]</w:t>
      </w:r>
    </w:p>
    <w:p w14:paraId="236ABBA0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 175    186       pat</w:t>
      </w:r>
      <w:proofErr w:type="gramStart"/>
      <w:r>
        <w:rPr>
          <w:color w:val="111155"/>
        </w:rPr>
        <w:t>:EGF</w:t>
      </w:r>
      <w:proofErr w:type="gramEnd"/>
      <w:r>
        <w:rPr>
          <w:color w:val="111155"/>
        </w:rPr>
        <w:t>_1 [!]</w:t>
      </w:r>
    </w:p>
    <w:p w14:paraId="50ACA31E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lastRenderedPageBreak/>
        <w:t>FT   MYHIT       193    204       pat</w:t>
      </w:r>
      <w:proofErr w:type="gramStart"/>
      <w:r>
        <w:rPr>
          <w:color w:val="111155"/>
        </w:rPr>
        <w:t>:EGF</w:t>
      </w:r>
      <w:proofErr w:type="gramEnd"/>
      <w:r>
        <w:rPr>
          <w:color w:val="111155"/>
        </w:rPr>
        <w:t>_1 [!]</w:t>
      </w:r>
    </w:p>
    <w:p w14:paraId="09FAA65F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1693   1704       pat</w:t>
      </w:r>
      <w:proofErr w:type="gramStart"/>
      <w:r>
        <w:rPr>
          <w:color w:val="111155"/>
        </w:rPr>
        <w:t>:EGF</w:t>
      </w:r>
      <w:proofErr w:type="gramEnd"/>
      <w:r>
        <w:rPr>
          <w:color w:val="111155"/>
        </w:rPr>
        <w:t>_1 [!]</w:t>
      </w:r>
    </w:p>
    <w:p w14:paraId="6FCD3046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2460   2471       pat</w:t>
      </w:r>
      <w:proofErr w:type="gramStart"/>
      <w:r>
        <w:rPr>
          <w:color w:val="111155"/>
        </w:rPr>
        <w:t>:EGF</w:t>
      </w:r>
      <w:proofErr w:type="gramEnd"/>
      <w:r>
        <w:rPr>
          <w:color w:val="111155"/>
        </w:rPr>
        <w:t>_1 [!]</w:t>
      </w:r>
    </w:p>
    <w:p w14:paraId="2DC1DC40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2474   2485       pat</w:t>
      </w:r>
      <w:proofErr w:type="gramStart"/>
      <w:r>
        <w:rPr>
          <w:color w:val="111155"/>
        </w:rPr>
        <w:t>:EGF</w:t>
      </w:r>
      <w:proofErr w:type="gramEnd"/>
      <w:r>
        <w:rPr>
          <w:color w:val="111155"/>
        </w:rPr>
        <w:t>_1 [!]</w:t>
      </w:r>
    </w:p>
    <w:p w14:paraId="012B4F9B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2504   2515       pat</w:t>
      </w:r>
      <w:proofErr w:type="gramStart"/>
      <w:r>
        <w:rPr>
          <w:color w:val="111155"/>
        </w:rPr>
        <w:t>:EGF</w:t>
      </w:r>
      <w:proofErr w:type="gramEnd"/>
      <w:r>
        <w:rPr>
          <w:color w:val="111155"/>
        </w:rPr>
        <w:t>_1 [!]</w:t>
      </w:r>
    </w:p>
    <w:p w14:paraId="7599A44E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3126   3137       pat</w:t>
      </w:r>
      <w:proofErr w:type="gramStart"/>
      <w:r>
        <w:rPr>
          <w:color w:val="111155"/>
        </w:rPr>
        <w:t>:EGF</w:t>
      </w:r>
      <w:proofErr w:type="gramEnd"/>
      <w:r>
        <w:rPr>
          <w:color w:val="111155"/>
        </w:rPr>
        <w:t>_1 [!]</w:t>
      </w:r>
    </w:p>
    <w:p w14:paraId="22412A9E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3263   3274       pat</w:t>
      </w:r>
      <w:proofErr w:type="gramStart"/>
      <w:r>
        <w:rPr>
          <w:color w:val="111155"/>
        </w:rPr>
        <w:t>:EGF</w:t>
      </w:r>
      <w:proofErr w:type="gramEnd"/>
      <w:r>
        <w:rPr>
          <w:color w:val="111155"/>
        </w:rPr>
        <w:t>_1 [!]</w:t>
      </w:r>
    </w:p>
    <w:p w14:paraId="390CAC2B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3396   3407       pat</w:t>
      </w:r>
      <w:proofErr w:type="gramStart"/>
      <w:r>
        <w:rPr>
          <w:color w:val="111155"/>
        </w:rPr>
        <w:t>:EGF</w:t>
      </w:r>
      <w:proofErr w:type="gramEnd"/>
      <w:r>
        <w:rPr>
          <w:color w:val="111155"/>
        </w:rPr>
        <w:t>_1 [!]</w:t>
      </w:r>
    </w:p>
    <w:p w14:paraId="3635AD03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3610   3621       pat</w:t>
      </w:r>
      <w:proofErr w:type="gramStart"/>
      <w:r>
        <w:rPr>
          <w:color w:val="111155"/>
        </w:rPr>
        <w:t>:EGF</w:t>
      </w:r>
      <w:proofErr w:type="gramEnd"/>
      <w:r>
        <w:rPr>
          <w:color w:val="111155"/>
        </w:rPr>
        <w:t>_1 [!]</w:t>
      </w:r>
    </w:p>
    <w:p w14:paraId="443B1931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 xml:space="preserve">FT   MYHIT       317    331       </w:t>
      </w:r>
      <w:proofErr w:type="spellStart"/>
      <w:r>
        <w:rPr>
          <w:color w:val="111155"/>
        </w:rPr>
        <w:t>pat</w:t>
      </w:r>
      <w:proofErr w:type="gramStart"/>
      <w:r>
        <w:rPr>
          <w:color w:val="111155"/>
        </w:rPr>
        <w:t>:INTEGRIN</w:t>
      </w:r>
      <w:proofErr w:type="gramEnd"/>
      <w:r>
        <w:rPr>
          <w:color w:val="111155"/>
        </w:rPr>
        <w:t>_BETA</w:t>
      </w:r>
      <w:proofErr w:type="spellEnd"/>
      <w:r>
        <w:rPr>
          <w:color w:val="111155"/>
        </w:rPr>
        <w:t xml:space="preserve"> [!]</w:t>
      </w:r>
    </w:p>
    <w:p w14:paraId="2A42431F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3055   3068       pat</w:t>
      </w:r>
      <w:proofErr w:type="gramStart"/>
      <w:r>
        <w:rPr>
          <w:color w:val="111155"/>
        </w:rPr>
        <w:t>:THIOLASE</w:t>
      </w:r>
      <w:proofErr w:type="gramEnd"/>
      <w:r>
        <w:rPr>
          <w:color w:val="111155"/>
        </w:rPr>
        <w:t>_3 [!]</w:t>
      </w:r>
    </w:p>
    <w:p w14:paraId="4B15B954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3246   3259       pat</w:t>
      </w:r>
      <w:proofErr w:type="gramStart"/>
      <w:r>
        <w:rPr>
          <w:color w:val="111155"/>
        </w:rPr>
        <w:t>:THIOLASE</w:t>
      </w:r>
      <w:proofErr w:type="gramEnd"/>
      <w:r>
        <w:rPr>
          <w:color w:val="111155"/>
        </w:rPr>
        <w:t>_3 [!]</w:t>
      </w:r>
    </w:p>
    <w:p w14:paraId="1B73A6C8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3565   3578       pat</w:t>
      </w:r>
      <w:proofErr w:type="gramStart"/>
      <w:r>
        <w:rPr>
          <w:color w:val="111155"/>
        </w:rPr>
        <w:t>:THIOLASE</w:t>
      </w:r>
      <w:proofErr w:type="gramEnd"/>
      <w:r>
        <w:rPr>
          <w:color w:val="111155"/>
        </w:rPr>
        <w:t>_3 [!]</w:t>
      </w:r>
    </w:p>
    <w:p w14:paraId="3ED20346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  56    102       pat</w:t>
      </w:r>
      <w:proofErr w:type="gramStart"/>
      <w:r>
        <w:rPr>
          <w:color w:val="111155"/>
        </w:rPr>
        <w:t>:VWFC</w:t>
      </w:r>
      <w:proofErr w:type="gramEnd"/>
      <w:r>
        <w:rPr>
          <w:color w:val="111155"/>
        </w:rPr>
        <w:t>_1 [!]</w:t>
      </w:r>
    </w:p>
    <w:p w14:paraId="19D46C40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 152    203       pat</w:t>
      </w:r>
      <w:proofErr w:type="gramStart"/>
      <w:r>
        <w:rPr>
          <w:color w:val="111155"/>
        </w:rPr>
        <w:t>:VWFC</w:t>
      </w:r>
      <w:proofErr w:type="gramEnd"/>
      <w:r>
        <w:rPr>
          <w:color w:val="111155"/>
        </w:rPr>
        <w:t>_1 [!]</w:t>
      </w:r>
    </w:p>
    <w:p w14:paraId="0549823C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 920    967       pat</w:t>
      </w:r>
      <w:proofErr w:type="gramStart"/>
      <w:r>
        <w:rPr>
          <w:color w:val="111155"/>
        </w:rPr>
        <w:t>:VWFC</w:t>
      </w:r>
      <w:proofErr w:type="gramEnd"/>
      <w:r>
        <w:rPr>
          <w:color w:val="111155"/>
        </w:rPr>
        <w:t>_1 [!]</w:t>
      </w:r>
    </w:p>
    <w:p w14:paraId="7015E700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1193   1238       pat</w:t>
      </w:r>
      <w:proofErr w:type="gramStart"/>
      <w:r>
        <w:rPr>
          <w:color w:val="111155"/>
        </w:rPr>
        <w:t>:VWFC</w:t>
      </w:r>
      <w:proofErr w:type="gramEnd"/>
      <w:r>
        <w:rPr>
          <w:color w:val="111155"/>
        </w:rPr>
        <w:t>_1 [!]</w:t>
      </w:r>
    </w:p>
    <w:p w14:paraId="134BD57A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2858   2906       pat</w:t>
      </w:r>
      <w:proofErr w:type="gramStart"/>
      <w:r>
        <w:rPr>
          <w:color w:val="111155"/>
        </w:rPr>
        <w:t>:VWFC</w:t>
      </w:r>
      <w:proofErr w:type="gramEnd"/>
      <w:r>
        <w:rPr>
          <w:color w:val="111155"/>
        </w:rPr>
        <w:t>_1 [!]</w:t>
      </w:r>
    </w:p>
    <w:p w14:paraId="5F496124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3113   3152       pat</w:t>
      </w:r>
      <w:proofErr w:type="gramStart"/>
      <w:r>
        <w:rPr>
          <w:color w:val="111155"/>
        </w:rPr>
        <w:t>:VWFC</w:t>
      </w:r>
      <w:proofErr w:type="gramEnd"/>
      <w:r>
        <w:rPr>
          <w:color w:val="111155"/>
        </w:rPr>
        <w:t>_1 [!]</w:t>
      </w:r>
    </w:p>
    <w:p w14:paraId="1D208848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3329   3383       pat</w:t>
      </w:r>
      <w:proofErr w:type="gramStart"/>
      <w:r>
        <w:rPr>
          <w:color w:val="111155"/>
        </w:rPr>
        <w:t>:VWFC</w:t>
      </w:r>
      <w:proofErr w:type="gramEnd"/>
      <w:r>
        <w:rPr>
          <w:color w:val="111155"/>
        </w:rPr>
        <w:t>_1 [!]</w:t>
      </w:r>
    </w:p>
    <w:p w14:paraId="041902B5" w14:textId="77777777" w:rsidR="00186406" w:rsidRDefault="00186406" w:rsidP="00186406">
      <w:pPr>
        <w:pStyle w:val="HTMLPreformatted"/>
        <w:shd w:val="clear" w:color="auto" w:fill="E1E6EA"/>
        <w:ind w:left="150"/>
        <w:jc w:val="both"/>
        <w:rPr>
          <w:color w:val="111155"/>
        </w:rPr>
      </w:pPr>
      <w:r>
        <w:rPr>
          <w:color w:val="111155"/>
        </w:rPr>
        <w:t>FT   MYHIT      3427   3474       pat</w:t>
      </w:r>
      <w:proofErr w:type="gramStart"/>
      <w:r>
        <w:rPr>
          <w:color w:val="111155"/>
        </w:rPr>
        <w:t>:VWFC</w:t>
      </w:r>
      <w:proofErr w:type="gramEnd"/>
      <w:r>
        <w:rPr>
          <w:color w:val="111155"/>
        </w:rPr>
        <w:t>_1 [!]</w:t>
      </w:r>
    </w:p>
    <w:p w14:paraId="2B1C356B" w14:textId="77777777" w:rsidR="00186406" w:rsidRDefault="00186406" w:rsidP="00384A35"/>
    <w:p w14:paraId="1CB64028" w14:textId="77777777" w:rsidR="00E115A2" w:rsidRPr="00384A35" w:rsidRDefault="00E115A2" w:rsidP="00384A35"/>
    <w:p w14:paraId="3CC17C4E" w14:textId="1D85B620" w:rsidR="00384A35" w:rsidRDefault="00384A35" w:rsidP="00E90C67">
      <w:pPr>
        <w:pStyle w:val="Heading2"/>
        <w:numPr>
          <w:ilvl w:val="0"/>
          <w:numId w:val="3"/>
        </w:numPr>
      </w:pPr>
      <w:r>
        <w:t>Protein domains</w:t>
      </w:r>
    </w:p>
    <w:p w14:paraId="2DA8BD79" w14:textId="3B95B8BC" w:rsidR="00384A35" w:rsidRDefault="00384A35" w:rsidP="00384A35"/>
    <w:p w14:paraId="26924553" w14:textId="77777777" w:rsidR="00186406" w:rsidRDefault="00186406" w:rsidP="00186406">
      <w:pPr>
        <w:shd w:val="clear" w:color="auto" w:fill="DCDCDC"/>
        <w:rPr>
          <w:rFonts w:ascii="Helvetica" w:hAnsi="Helvetica" w:cs="Helvetica"/>
          <w:color w:val="000000"/>
        </w:rPr>
      </w:pPr>
      <w:hyperlink r:id="rId8" w:tgtFrame="_blank" w:history="1">
        <w:r>
          <w:rPr>
            <w:rStyle w:val="Hyperlink"/>
            <w:rFonts w:ascii="Helvetica" w:hAnsi="Helvetica" w:cs="Helvetica"/>
            <w:color w:val="660099"/>
          </w:rPr>
          <w:t>PS51519</w:t>
        </w:r>
      </w:hyperlink>
      <w:r>
        <w:rPr>
          <w:rFonts w:ascii="Helvetica" w:hAnsi="Helvetica" w:cs="Helvetica"/>
          <w:color w:val="000000"/>
        </w:rPr>
        <w:t>   </w:t>
      </w:r>
      <w:r>
        <w:rPr>
          <w:rStyle w:val="sigid"/>
          <w:rFonts w:ascii="Helvetica" w:hAnsi="Helvetica" w:cs="Helvetica"/>
          <w:b/>
          <w:bCs/>
          <w:color w:val="000000"/>
        </w:rPr>
        <w:t>RWP_RK</w:t>
      </w:r>
      <w:r>
        <w:rPr>
          <w:rFonts w:ascii="Helvetica" w:hAnsi="Helvetica" w:cs="Helvetica"/>
          <w:color w:val="000000"/>
        </w:rPr>
        <w:t>   </w:t>
      </w:r>
      <w:r>
        <w:rPr>
          <w:rStyle w:val="sigde"/>
          <w:rFonts w:ascii="Helvetica" w:hAnsi="Helvetica" w:cs="Helvetica"/>
          <w:i/>
          <w:iCs/>
          <w:color w:val="000000"/>
        </w:rPr>
        <w:t xml:space="preserve">RWP-RK domain </w:t>
      </w:r>
      <w:proofErr w:type="gramStart"/>
      <w:r>
        <w:rPr>
          <w:rStyle w:val="sigde"/>
          <w:rFonts w:ascii="Helvetica" w:hAnsi="Helvetica" w:cs="Helvetica"/>
          <w:i/>
          <w:iCs/>
          <w:color w:val="000000"/>
        </w:rPr>
        <w:t>profile</w:t>
      </w:r>
      <w:r>
        <w:rPr>
          <w:rFonts w:ascii="Helvetica" w:hAnsi="Helvetica" w:cs="Helvetica"/>
          <w:color w:val="000000"/>
        </w:rPr>
        <w:t> :</w:t>
      </w:r>
      <w:proofErr w:type="gramEnd"/>
    </w:p>
    <w:tbl>
      <w:tblPr>
        <w:tblW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0"/>
        <w:gridCol w:w="1419"/>
      </w:tblGrid>
      <w:tr w:rsidR="00186406" w14:paraId="23C6194C" w14:textId="77777777" w:rsidTr="000E2C9B"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47A4C9B" w14:textId="77777777" w:rsidR="00186406" w:rsidRDefault="00186406" w:rsidP="000E2C9B">
            <w:pPr>
              <w:rPr>
                <w:b/>
                <w:bCs/>
              </w:rPr>
            </w:pPr>
            <w:r>
              <w:rPr>
                <w:b/>
                <w:bCs/>
              </w:rPr>
              <w:t>556 - 637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2D9ACC6" w14:textId="77777777" w:rsidR="00186406" w:rsidRDefault="00186406" w:rsidP="000E2C9B">
            <w:r>
              <w:rPr>
                <w:rStyle w:val="Strong"/>
              </w:rPr>
              <w:t>score =</w:t>
            </w:r>
            <w:r>
              <w:t> 17.006</w:t>
            </w:r>
          </w:p>
        </w:tc>
      </w:tr>
    </w:tbl>
    <w:p w14:paraId="01C54BB5" w14:textId="77777777" w:rsidR="00186406" w:rsidRDefault="00186406" w:rsidP="00186406">
      <w:pPr>
        <w:pStyle w:val="HTMLPreformatted"/>
        <w:shd w:val="clear" w:color="auto" w:fill="EEEEEE"/>
        <w:spacing w:before="60" w:after="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MRVADKKRSASEK---NFSLDVLRKYFSGSLRDAAMSLGVCPTTLKRICRQHGISRWPSR</w:t>
      </w:r>
    </w:p>
    <w:p w14:paraId="08F62318" w14:textId="77777777" w:rsidR="00186406" w:rsidRDefault="00186406" w:rsidP="00186406">
      <w:pPr>
        <w:pStyle w:val="HTMLPreformatted"/>
        <w:shd w:val="clear" w:color="auto" w:fill="EEEEEE"/>
        <w:spacing w:before="60" w:after="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KINKVNRSLKKIEKVIKSVHGVDRS</w:t>
      </w:r>
    </w:p>
    <w:p w14:paraId="65ACF602" w14:textId="77777777" w:rsidR="00186406" w:rsidRDefault="00186406" w:rsidP="00186406">
      <w:pPr>
        <w:pStyle w:val="ftpredicted"/>
        <w:shd w:val="clear" w:color="auto" w:fill="EEEEEE"/>
        <w:spacing w:before="144" w:beforeAutospacing="0" w:after="72" w:afterAutospacing="0"/>
        <w:rPr>
          <w:rFonts w:ascii="Helvetica" w:hAnsi="Helvetica" w:cs="Helvetica"/>
          <w:b/>
          <w:bCs/>
          <w:color w:val="000000"/>
        </w:rPr>
      </w:pPr>
      <w:r>
        <w:rPr>
          <w:rFonts w:ascii="Helvetica" w:hAnsi="Helvetica" w:cs="Helvetica"/>
          <w:b/>
          <w:bCs/>
          <w:color w:val="000000"/>
        </w:rPr>
        <w:t>Predicted feature:</w:t>
      </w:r>
    </w:p>
    <w:tbl>
      <w:tblPr>
        <w:tblW w:w="0" w:type="dxa"/>
        <w:tblInd w:w="3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0"/>
        <w:gridCol w:w="1008"/>
        <w:gridCol w:w="1008"/>
        <w:gridCol w:w="3840"/>
      </w:tblGrid>
      <w:tr w:rsidR="00186406" w14:paraId="45630FEA" w14:textId="77777777" w:rsidTr="000E2C9B"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37669497" w14:textId="77777777" w:rsidR="00186406" w:rsidRDefault="00186406" w:rsidP="000E2C9B">
            <w:hyperlink r:id="rId9" w:tgtFrame="_blank" w:history="1">
              <w:r>
                <w:rPr>
                  <w:rStyle w:val="Hyperlink"/>
                  <w:color w:val="000000"/>
                </w:rPr>
                <w:t>DOMAIN</w:t>
              </w:r>
            </w:hyperlink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55F48A8" w14:textId="77777777" w:rsidR="00186406" w:rsidRDefault="00186406" w:rsidP="000E2C9B">
            <w:r>
              <w:t>556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3735322" w14:textId="77777777" w:rsidR="00186406" w:rsidRDefault="00186406" w:rsidP="000E2C9B">
            <w:r>
              <w:t>637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A49342A" w14:textId="77777777" w:rsidR="00186406" w:rsidRDefault="00186406" w:rsidP="000E2C9B">
            <w:r>
              <w:t>RWP-RK</w:t>
            </w:r>
          </w:p>
        </w:tc>
      </w:tr>
    </w:tbl>
    <w:p w14:paraId="67F3738A" w14:textId="22988099" w:rsidR="00186406" w:rsidRDefault="00186406" w:rsidP="00186406"/>
    <w:p w14:paraId="01A459B1" w14:textId="77777777" w:rsidR="00186406" w:rsidRDefault="00186406" w:rsidP="00186406"/>
    <w:p w14:paraId="191185A3" w14:textId="77777777" w:rsidR="00186406" w:rsidRDefault="00186406" w:rsidP="00186406">
      <w:pPr>
        <w:shd w:val="clear" w:color="auto" w:fill="DCDCDC"/>
        <w:rPr>
          <w:rFonts w:ascii="Helvetica" w:hAnsi="Helvetica" w:cs="Helvetica"/>
          <w:color w:val="000000"/>
        </w:rPr>
      </w:pPr>
      <w:hyperlink r:id="rId10" w:tgtFrame="_blank" w:history="1">
        <w:r>
          <w:rPr>
            <w:rStyle w:val="Hyperlink"/>
            <w:rFonts w:ascii="Helvetica" w:hAnsi="Helvetica" w:cs="Helvetica"/>
            <w:color w:val="660099"/>
          </w:rPr>
          <w:t>PS51745</w:t>
        </w:r>
      </w:hyperlink>
      <w:r>
        <w:rPr>
          <w:rFonts w:ascii="Helvetica" w:hAnsi="Helvetica" w:cs="Helvetica"/>
          <w:color w:val="000000"/>
        </w:rPr>
        <w:t>   </w:t>
      </w:r>
      <w:r>
        <w:rPr>
          <w:rStyle w:val="sigid"/>
          <w:rFonts w:ascii="Helvetica" w:hAnsi="Helvetica" w:cs="Helvetica"/>
          <w:b/>
          <w:bCs/>
          <w:color w:val="000000"/>
        </w:rPr>
        <w:t>PB1</w:t>
      </w:r>
      <w:r>
        <w:rPr>
          <w:rFonts w:ascii="Helvetica" w:hAnsi="Helvetica" w:cs="Helvetica"/>
          <w:color w:val="000000"/>
        </w:rPr>
        <w:t>   </w:t>
      </w:r>
      <w:r>
        <w:rPr>
          <w:rStyle w:val="sigde"/>
          <w:rFonts w:ascii="Helvetica" w:hAnsi="Helvetica" w:cs="Helvetica"/>
          <w:i/>
          <w:iCs/>
          <w:color w:val="000000"/>
        </w:rPr>
        <w:t xml:space="preserve">PB1 domain </w:t>
      </w:r>
      <w:proofErr w:type="gramStart"/>
      <w:r>
        <w:rPr>
          <w:rStyle w:val="sigde"/>
          <w:rFonts w:ascii="Helvetica" w:hAnsi="Helvetica" w:cs="Helvetica"/>
          <w:i/>
          <w:iCs/>
          <w:color w:val="000000"/>
        </w:rPr>
        <w:t>profile</w:t>
      </w:r>
      <w:r>
        <w:rPr>
          <w:rFonts w:ascii="Helvetica" w:hAnsi="Helvetica" w:cs="Helvetica"/>
          <w:color w:val="000000"/>
        </w:rPr>
        <w:t> :</w:t>
      </w:r>
      <w:proofErr w:type="gramEnd"/>
    </w:p>
    <w:tbl>
      <w:tblPr>
        <w:tblW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0"/>
        <w:gridCol w:w="1419"/>
      </w:tblGrid>
      <w:tr w:rsidR="00186406" w14:paraId="7C7080EF" w14:textId="77777777" w:rsidTr="000E2C9B"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04089BE" w14:textId="77777777" w:rsidR="00186406" w:rsidRDefault="00186406" w:rsidP="000E2C9B">
            <w:pPr>
              <w:rPr>
                <w:b/>
                <w:bCs/>
              </w:rPr>
            </w:pPr>
            <w:r>
              <w:rPr>
                <w:b/>
                <w:bCs/>
              </w:rPr>
              <w:t>842 - 924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6F126F6" w14:textId="77777777" w:rsidR="00186406" w:rsidRDefault="00186406" w:rsidP="000E2C9B">
            <w:r>
              <w:rPr>
                <w:rStyle w:val="Strong"/>
              </w:rPr>
              <w:t>score =</w:t>
            </w:r>
            <w:r>
              <w:t> 23.473</w:t>
            </w:r>
          </w:p>
        </w:tc>
      </w:tr>
    </w:tbl>
    <w:p w14:paraId="030F3B4D" w14:textId="77777777" w:rsidR="00186406" w:rsidRDefault="00186406" w:rsidP="00186406">
      <w:pPr>
        <w:pStyle w:val="HTMLPreformatted"/>
        <w:shd w:val="clear" w:color="auto" w:fill="EEEEEE"/>
        <w:spacing w:before="60" w:after="6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LTVKATYNGDT-VRFKFVPARGWYHLLEEIAKRFKL--</w:t>
      </w:r>
      <w:proofErr w:type="spellStart"/>
      <w:r>
        <w:rPr>
          <w:color w:val="000000"/>
          <w:sz w:val="24"/>
          <w:szCs w:val="24"/>
        </w:rPr>
        <w:t>TAGaFQLKYKDDEDEWVILAN</w:t>
      </w:r>
      <w:proofErr w:type="spellEnd"/>
    </w:p>
    <w:p w14:paraId="7A62B0CA" w14:textId="77777777" w:rsidR="00186406" w:rsidRDefault="00186406" w:rsidP="00186406">
      <w:pPr>
        <w:pStyle w:val="HTMLPreformatted"/>
        <w:shd w:val="clear" w:color="auto" w:fill="EEEEEE"/>
        <w:spacing w:before="60" w:after="60"/>
        <w:rPr>
          <w:color w:val="000000"/>
          <w:sz w:val="24"/>
          <w:szCs w:val="24"/>
        </w:rPr>
      </w:pPr>
      <w:proofErr w:type="spellStart"/>
      <w:r>
        <w:rPr>
          <w:color w:val="000000"/>
          <w:sz w:val="24"/>
          <w:szCs w:val="24"/>
        </w:rPr>
        <w:t>DADLQECMDVLDSIssRNMKLQVRDL</w:t>
      </w:r>
      <w:proofErr w:type="spellEnd"/>
    </w:p>
    <w:p w14:paraId="372541F4" w14:textId="77777777" w:rsidR="00186406" w:rsidRDefault="00186406" w:rsidP="00186406">
      <w:pPr>
        <w:pStyle w:val="ftpredicted"/>
        <w:shd w:val="clear" w:color="auto" w:fill="EEEEEE"/>
        <w:spacing w:before="144" w:beforeAutospacing="0" w:after="72" w:afterAutospacing="0"/>
        <w:rPr>
          <w:rFonts w:ascii="Helvetica" w:hAnsi="Helvetica" w:cs="Helvetica"/>
          <w:b/>
          <w:bCs/>
          <w:color w:val="000000"/>
        </w:rPr>
      </w:pPr>
      <w:r>
        <w:rPr>
          <w:rFonts w:ascii="Helvetica" w:hAnsi="Helvetica" w:cs="Helvetica"/>
          <w:b/>
          <w:bCs/>
          <w:color w:val="000000"/>
        </w:rPr>
        <w:t>Predicted feature:</w:t>
      </w:r>
    </w:p>
    <w:tbl>
      <w:tblPr>
        <w:tblW w:w="0" w:type="dxa"/>
        <w:tblInd w:w="3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0"/>
        <w:gridCol w:w="1008"/>
        <w:gridCol w:w="1008"/>
        <w:gridCol w:w="3840"/>
      </w:tblGrid>
      <w:tr w:rsidR="00186406" w14:paraId="6388F615" w14:textId="77777777" w:rsidTr="000E2C9B">
        <w:tc>
          <w:tcPr>
            <w:tcW w:w="1680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2B5FEEE8" w14:textId="77777777" w:rsidR="00186406" w:rsidRDefault="00186406" w:rsidP="000E2C9B">
            <w:hyperlink r:id="rId11" w:tgtFrame="_blank" w:history="1">
              <w:r>
                <w:rPr>
                  <w:rStyle w:val="Hyperlink"/>
                  <w:color w:val="000000"/>
                </w:rPr>
                <w:t>DOMAIN</w:t>
              </w:r>
            </w:hyperlink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A5CF5C7" w14:textId="77777777" w:rsidR="00186406" w:rsidRDefault="00186406" w:rsidP="000E2C9B">
            <w:r>
              <w:t>842</w:t>
            </w:r>
          </w:p>
        </w:tc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B4D8F4F" w14:textId="77777777" w:rsidR="00186406" w:rsidRDefault="00186406" w:rsidP="000E2C9B">
            <w:r>
              <w:t>924</w:t>
            </w:r>
          </w:p>
        </w:tc>
        <w:tc>
          <w:tcPr>
            <w:tcW w:w="3840" w:type="dxa"/>
            <w:tcBorders>
              <w:top w:val="nil"/>
              <w:left w:val="nil"/>
              <w:bottom w:val="nil"/>
              <w:right w:val="nil"/>
            </w:tcBorders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97FB67E" w14:textId="77777777" w:rsidR="00186406" w:rsidRDefault="00186406" w:rsidP="000E2C9B">
            <w:r>
              <w:t>PB1</w:t>
            </w:r>
          </w:p>
        </w:tc>
      </w:tr>
    </w:tbl>
    <w:p w14:paraId="79DCCC30" w14:textId="77777777" w:rsidR="00186406" w:rsidRPr="00384A35" w:rsidRDefault="00186406" w:rsidP="00384A35"/>
    <w:p w14:paraId="1306CC17" w14:textId="3D798840" w:rsidR="00384A35" w:rsidRDefault="00384A35" w:rsidP="00E90C67">
      <w:pPr>
        <w:pStyle w:val="Heading2"/>
        <w:numPr>
          <w:ilvl w:val="0"/>
          <w:numId w:val="3"/>
        </w:numPr>
      </w:pPr>
      <w:r>
        <w:t>Subcellular localization</w:t>
      </w:r>
    </w:p>
    <w:p w14:paraId="7A6CC90D" w14:textId="74DDCF4D" w:rsidR="00384A35" w:rsidRDefault="00384A35" w:rsidP="00384A35"/>
    <w:p w14:paraId="641BF3C4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proofErr w:type="spellStart"/>
      <w:r>
        <w:rPr>
          <w:rStyle w:val="HTMLCode"/>
          <w:color w:val="000000"/>
        </w:rPr>
        <w:lastRenderedPageBreak/>
        <w:t>SeqID</w:t>
      </w:r>
      <w:proofErr w:type="spellEnd"/>
      <w:r>
        <w:rPr>
          <w:rStyle w:val="HTMLCode"/>
          <w:color w:val="000000"/>
        </w:rPr>
        <w:t xml:space="preserve">: NM_001358370.1 </w:t>
      </w:r>
      <w:proofErr w:type="spellStart"/>
      <w:r>
        <w:rPr>
          <w:rStyle w:val="HTMLCode"/>
          <w:color w:val="000000"/>
        </w:rPr>
        <w:t>Zea</w:t>
      </w:r>
      <w:proofErr w:type="spellEnd"/>
      <w:r>
        <w:rPr>
          <w:rStyle w:val="HTMLCode"/>
          <w:color w:val="000000"/>
        </w:rPr>
        <w:t xml:space="preserve"> mays uncharacterized LOC100191188 (LOC100191188), mRNA</w:t>
      </w:r>
    </w:p>
    <w:p w14:paraId="1F63860A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Analysis Report:</w:t>
      </w:r>
    </w:p>
    <w:p w14:paraId="4819ED52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CMSVM+            Unknown                       [No details]</w:t>
      </w:r>
    </w:p>
    <w:p w14:paraId="25B24BC4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CWSVM+            Unknown                       [No details]</w:t>
      </w:r>
    </w:p>
    <w:p w14:paraId="44116409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</w:t>
      </w:r>
      <w:proofErr w:type="spellStart"/>
      <w:r>
        <w:rPr>
          <w:rStyle w:val="HTMLCode"/>
          <w:color w:val="000000"/>
        </w:rPr>
        <w:t>CytoSVM</w:t>
      </w:r>
      <w:proofErr w:type="spellEnd"/>
      <w:r>
        <w:rPr>
          <w:rStyle w:val="HTMLCode"/>
          <w:color w:val="000000"/>
        </w:rPr>
        <w:t>+          Unknown                       [No details]</w:t>
      </w:r>
    </w:p>
    <w:p w14:paraId="6A379232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ECSVM+            Extracellular                 [No details]</w:t>
      </w:r>
    </w:p>
    <w:p w14:paraId="70F07BB3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</w:t>
      </w:r>
      <w:proofErr w:type="spellStart"/>
      <w:r>
        <w:rPr>
          <w:rStyle w:val="HTMLCode"/>
          <w:color w:val="000000"/>
        </w:rPr>
        <w:t>ModHMM</w:t>
      </w:r>
      <w:proofErr w:type="spellEnd"/>
      <w:r>
        <w:rPr>
          <w:rStyle w:val="HTMLCode"/>
          <w:color w:val="000000"/>
        </w:rPr>
        <w:t>+           Unknown                       [No internal helices found]</w:t>
      </w:r>
    </w:p>
    <w:p w14:paraId="54C685AD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Motif+            Unknown                       [No motifs found]</w:t>
      </w:r>
    </w:p>
    <w:p w14:paraId="5F031D3B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Profile+          Unknown                       [No matches to profiles found]</w:t>
      </w:r>
    </w:p>
    <w:p w14:paraId="1585430B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SCL-BLAST+        Unknown                       [No matches against database]</w:t>
      </w:r>
    </w:p>
    <w:p w14:paraId="3469B1F9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SCL-</w:t>
      </w:r>
      <w:proofErr w:type="spellStart"/>
      <w:r>
        <w:rPr>
          <w:rStyle w:val="HTMLCode"/>
          <w:color w:val="000000"/>
        </w:rPr>
        <w:t>BLASTe</w:t>
      </w:r>
      <w:proofErr w:type="spellEnd"/>
      <w:r>
        <w:rPr>
          <w:rStyle w:val="HTMLCode"/>
          <w:color w:val="000000"/>
        </w:rPr>
        <w:t>+       Unknown                       [No matches against database]</w:t>
      </w:r>
    </w:p>
    <w:p w14:paraId="55DD610B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Signal+           Unknown                       [No signal peptide detected]</w:t>
      </w:r>
    </w:p>
    <w:p w14:paraId="28E0B6B1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Localization Scores:</w:t>
      </w:r>
    </w:p>
    <w:p w14:paraId="4FCD7A05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Cytoplasmic            0.24</w:t>
      </w:r>
    </w:p>
    <w:p w14:paraId="18CEE3DE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</w:t>
      </w:r>
      <w:proofErr w:type="spellStart"/>
      <w:r>
        <w:rPr>
          <w:rStyle w:val="HTMLCode"/>
          <w:color w:val="000000"/>
        </w:rPr>
        <w:t>CytoplasmicMembrane</w:t>
      </w:r>
      <w:proofErr w:type="spellEnd"/>
      <w:r>
        <w:rPr>
          <w:rStyle w:val="HTMLCode"/>
          <w:color w:val="000000"/>
        </w:rPr>
        <w:t xml:space="preserve">    0.05</w:t>
      </w:r>
    </w:p>
    <w:p w14:paraId="54086B27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</w:t>
      </w:r>
      <w:proofErr w:type="spellStart"/>
      <w:r>
        <w:rPr>
          <w:rStyle w:val="HTMLCode"/>
          <w:color w:val="000000"/>
        </w:rPr>
        <w:t>Cellwall</w:t>
      </w:r>
      <w:proofErr w:type="spellEnd"/>
      <w:r>
        <w:rPr>
          <w:rStyle w:val="HTMLCode"/>
          <w:color w:val="000000"/>
        </w:rPr>
        <w:t xml:space="preserve">               0.80</w:t>
      </w:r>
    </w:p>
    <w:p w14:paraId="62039726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Extracellular          8.91</w:t>
      </w:r>
    </w:p>
    <w:p w14:paraId="3ECA80CB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Final Prediction:</w:t>
      </w:r>
    </w:p>
    <w:p w14:paraId="79BBCC7A" w14:textId="77777777" w:rsidR="00E21734" w:rsidRDefault="00E21734" w:rsidP="00E21734">
      <w:pPr>
        <w:pStyle w:val="HTMLPreformatted"/>
        <w:shd w:val="clear" w:color="auto" w:fill="FFFFFF"/>
        <w:rPr>
          <w:rStyle w:val="HTMLCode"/>
          <w:color w:val="000000"/>
        </w:rPr>
      </w:pPr>
      <w:r>
        <w:rPr>
          <w:rStyle w:val="HTMLCode"/>
          <w:color w:val="000000"/>
        </w:rPr>
        <w:t xml:space="preserve">    </w:t>
      </w:r>
      <w:r w:rsidRPr="00E21734">
        <w:rPr>
          <w:rStyle w:val="HTMLCode"/>
          <w:color w:val="000000"/>
          <w:highlight w:val="yellow"/>
        </w:rPr>
        <w:t>Extracellular</w:t>
      </w:r>
      <w:r>
        <w:rPr>
          <w:rStyle w:val="HTMLCode"/>
          <w:color w:val="000000"/>
        </w:rPr>
        <w:t xml:space="preserve">          8.91</w:t>
      </w:r>
    </w:p>
    <w:p w14:paraId="7C66BCDF" w14:textId="77777777" w:rsidR="00E21734" w:rsidRPr="00384A35" w:rsidRDefault="00E21734" w:rsidP="00E21734">
      <w:pPr>
        <w:ind w:left="360"/>
      </w:pPr>
    </w:p>
    <w:p w14:paraId="168B1544" w14:textId="3A69F4B4" w:rsidR="00384A35" w:rsidRDefault="00384A35" w:rsidP="00E90C67">
      <w:pPr>
        <w:pStyle w:val="Heading2"/>
        <w:numPr>
          <w:ilvl w:val="0"/>
          <w:numId w:val="3"/>
        </w:numPr>
      </w:pPr>
      <w:r>
        <w:t xml:space="preserve">Secondary structure prediction using algorithms </w:t>
      </w:r>
      <w:hyperlink r:id="rId12" w:history="1">
        <w:r w:rsidRPr="00384A35">
          <w:rPr>
            <w:rStyle w:val="Hyperlink"/>
          </w:rPr>
          <w:t>he</w:t>
        </w:r>
        <w:r w:rsidRPr="00384A35">
          <w:rPr>
            <w:rStyle w:val="Hyperlink"/>
          </w:rPr>
          <w:t>r</w:t>
        </w:r>
        <w:r w:rsidRPr="00384A35">
          <w:rPr>
            <w:rStyle w:val="Hyperlink"/>
          </w:rPr>
          <w:t>e</w:t>
        </w:r>
      </w:hyperlink>
    </w:p>
    <w:p w14:paraId="1147E54A" w14:textId="77777777" w:rsidR="004F4520" w:rsidRDefault="004F4520" w:rsidP="004F4520">
      <w:pPr>
        <w:pStyle w:val="Heading3"/>
      </w:pPr>
      <w:r w:rsidRPr="004F4520">
        <w:t>APSSP</w:t>
      </w:r>
      <w:r>
        <w:t xml:space="preserve">: </w:t>
      </w:r>
    </w:p>
    <w:p w14:paraId="0DDD7655" w14:textId="17ED9A5F" w:rsidR="00384A35" w:rsidRDefault="004F4520" w:rsidP="00384A35">
      <w:r>
        <w:t>Does not work</w:t>
      </w:r>
    </w:p>
    <w:p w14:paraId="43884A9A" w14:textId="3E40F22B" w:rsidR="004F4520" w:rsidRDefault="004F4520" w:rsidP="004F4520">
      <w:pPr>
        <w:pStyle w:val="Heading3"/>
      </w:pPr>
      <w:r>
        <w:t>Coils:</w:t>
      </w:r>
    </w:p>
    <w:p w14:paraId="5C9725E0" w14:textId="5DC482DA" w:rsidR="004F4520" w:rsidRDefault="004F4520" w:rsidP="00384A35">
      <w:r>
        <w:rPr>
          <w:noProof/>
          <w:lang w:eastAsia="en-US"/>
        </w:rPr>
        <w:drawing>
          <wp:inline distT="0" distB="0" distL="0" distR="0" wp14:anchorId="52CA3DB0" wp14:editId="2412834D">
            <wp:extent cx="3921760" cy="2941320"/>
            <wp:effectExtent l="0" t="0" r="2540" b="0"/>
            <wp:docPr id="3" name="Picture 3" descr="Coils GIF out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ils GIF output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176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CBB96" w14:textId="3261EE2E" w:rsidR="004F4520" w:rsidRDefault="00E4300D" w:rsidP="00384A35">
      <w:r w:rsidRPr="00E4300D">
        <w:rPr>
          <w:rStyle w:val="Heading3Char"/>
        </w:rPr>
        <w:t>CFSSP</w:t>
      </w:r>
      <w:r>
        <w:t>:</w:t>
      </w:r>
    </w:p>
    <w:p w14:paraId="71FB19A6" w14:textId="10E17A52" w:rsidR="00E4300D" w:rsidRDefault="00E4300D" w:rsidP="00384A35">
      <w:r w:rsidRPr="00E4300D">
        <w:rPr>
          <w:noProof/>
          <w:lang w:eastAsia="en-US"/>
        </w:rPr>
        <w:lastRenderedPageBreak/>
        <w:drawing>
          <wp:inline distT="0" distB="0" distL="0" distR="0" wp14:anchorId="2524405B" wp14:editId="1D431072">
            <wp:extent cx="5943600" cy="778247"/>
            <wp:effectExtent l="0" t="0" r="0" b="3175"/>
            <wp:docPr id="4" name="Picture 4" descr="C:\Users\Runan.Yao\Downloads\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unan.Yao\Downloads\image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8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F9194" w14:textId="77777777" w:rsidR="00E4300D" w:rsidRDefault="00E4300D" w:rsidP="00E4300D">
      <w:pPr>
        <w:pStyle w:val="NormalWeb"/>
        <w:shd w:val="clear" w:color="auto" w:fill="F9F2FF"/>
        <w:jc w:val="both"/>
        <w:rPr>
          <w:color w:val="000000"/>
          <w:sz w:val="27"/>
          <w:szCs w:val="27"/>
        </w:rPr>
      </w:pPr>
      <w:r>
        <w:rPr>
          <w:b/>
          <w:bCs/>
          <w:color w:val="000000"/>
          <w:sz w:val="27"/>
          <w:szCs w:val="27"/>
        </w:rPr>
        <w:t>Secondary Structure:</w:t>
      </w:r>
    </w:p>
    <w:p w14:paraId="0C50B402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    *         *         *         </w:t>
      </w:r>
    </w:p>
    <w:p w14:paraId="0F167105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1   MDVPTPPNRAGCNSNIGSPMQSFDDPFGVAAMTSFDGYSELCSPSVADHIFSLLNDPSAAQQMVAMWSSL 70 </w:t>
      </w:r>
    </w:p>
    <w:p w14:paraId="6AFA7A72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1                      HHHHHHHHHHHHHHH           HHHHHHHH     </w:t>
      </w:r>
      <w:proofErr w:type="gramStart"/>
      <w:r>
        <w:rPr>
          <w:color w:val="000000"/>
        </w:rPr>
        <w:t>HHHHHHHHHHH  70</w:t>
      </w:r>
      <w:proofErr w:type="gramEnd"/>
      <w:r>
        <w:rPr>
          <w:color w:val="000000"/>
        </w:rPr>
        <w:t xml:space="preserve"> </w:t>
      </w:r>
    </w:p>
    <w:p w14:paraId="26385902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1   EEEE           EEEEEEE    </w:t>
      </w:r>
      <w:proofErr w:type="gramStart"/>
      <w:r>
        <w:rPr>
          <w:color w:val="000000"/>
        </w:rPr>
        <w:t>EEEEEEEEE  EEEE</w:t>
      </w:r>
      <w:proofErr w:type="gramEnd"/>
      <w:r>
        <w:rPr>
          <w:color w:val="000000"/>
        </w:rPr>
        <w:t xml:space="preserve">    EEEEEEEE       EEEEEEEEE  70 </w:t>
      </w:r>
    </w:p>
    <w:p w14:paraId="5ABB634A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1         TT     T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TT              70 </w:t>
      </w:r>
    </w:p>
    <w:p w14:paraId="61DCE53F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1   </w:t>
      </w:r>
      <w:r>
        <w:rPr>
          <w:color w:val="008000"/>
        </w:rPr>
        <w:t>EEEE</w:t>
      </w:r>
      <w:r>
        <w:rPr>
          <w:color w:val="FFA500"/>
        </w:rPr>
        <w:t>CC</w:t>
      </w:r>
      <w:r>
        <w:rPr>
          <w:color w:val="0000FF"/>
        </w:rPr>
        <w:t>TT</w:t>
      </w:r>
      <w:r>
        <w:rPr>
          <w:color w:val="FFA500"/>
        </w:rPr>
        <w:t>CCC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8000"/>
        </w:rPr>
        <w:t>EE</w:t>
      </w:r>
      <w:r>
        <w:rPr>
          <w:color w:val="0000FF"/>
        </w:rPr>
        <w:t>T</w:t>
      </w:r>
      <w:r>
        <w:rPr>
          <w:color w:val="008000"/>
        </w:rPr>
        <w:t>E</w:t>
      </w:r>
      <w:r>
        <w:rPr>
          <w:color w:val="FF0000"/>
        </w:rPr>
        <w:t>HHHHH</w:t>
      </w:r>
      <w:r>
        <w:rPr>
          <w:color w:val="0000FF"/>
        </w:rPr>
        <w:t>T</w:t>
      </w:r>
      <w:r>
        <w:rPr>
          <w:color w:val="FF0000"/>
        </w:rPr>
        <w:t>H</w:t>
      </w:r>
      <w:r>
        <w:rPr>
          <w:color w:val="008000"/>
        </w:rPr>
        <w:t>E</w:t>
      </w:r>
      <w:r>
        <w:rPr>
          <w:color w:val="FF0000"/>
        </w:rPr>
        <w:t>HHHH</w:t>
      </w:r>
      <w:r>
        <w:rPr>
          <w:color w:val="008000"/>
        </w:rPr>
        <w:t>EE</w:t>
      </w:r>
      <w:r>
        <w:rPr>
          <w:color w:val="FF0000"/>
        </w:rPr>
        <w:t>H</w:t>
      </w:r>
      <w:r>
        <w:rPr>
          <w:color w:val="008000"/>
        </w:rPr>
        <w:t>E</w:t>
      </w:r>
      <w:r>
        <w:rPr>
          <w:color w:val="FFA500"/>
        </w:rPr>
        <w:t>CC</w:t>
      </w:r>
      <w:r>
        <w:rPr>
          <w:color w:val="008000"/>
        </w:rPr>
        <w:t>EEEE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FF0000"/>
        </w:rPr>
        <w:t>HH</w:t>
      </w:r>
      <w:r>
        <w:rPr>
          <w:color w:val="008000"/>
        </w:rPr>
        <w:t>EEEEE</w:t>
      </w:r>
      <w:r>
        <w:rPr>
          <w:color w:val="FF0000"/>
        </w:rPr>
        <w:t>H</w:t>
      </w:r>
      <w:r>
        <w:rPr>
          <w:color w:val="FFA500"/>
        </w:rPr>
        <w:t>CC</w:t>
      </w:r>
      <w:r>
        <w:rPr>
          <w:color w:val="0000FF"/>
        </w:rPr>
        <w:t>TT</w:t>
      </w:r>
      <w:r>
        <w:rPr>
          <w:color w:val="FFA500"/>
        </w:rPr>
        <w:t>C</w:t>
      </w:r>
      <w:r>
        <w:rPr>
          <w:color w:val="FF0000"/>
        </w:rPr>
        <w:t>HH</w:t>
      </w:r>
      <w:r>
        <w:rPr>
          <w:color w:val="008000"/>
        </w:rPr>
        <w:t>E</w:t>
      </w:r>
      <w:r>
        <w:rPr>
          <w:color w:val="FF0000"/>
        </w:rPr>
        <w:t>HHHHH</w:t>
      </w:r>
      <w:r>
        <w:rPr>
          <w:color w:val="008000"/>
        </w:rPr>
        <w:t>EEE</w:t>
      </w:r>
      <w:r>
        <w:rPr>
          <w:color w:val="FFA500"/>
        </w:rPr>
        <w:t>C</w:t>
      </w:r>
      <w:r>
        <w:rPr>
          <w:color w:val="000000"/>
        </w:rPr>
        <w:t xml:space="preserve"> 70 </w:t>
      </w:r>
    </w:p>
    <w:p w14:paraId="72539A25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0C4D6BBD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    *         *         *         </w:t>
      </w:r>
    </w:p>
    <w:p w14:paraId="112AF386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</w:t>
      </w:r>
      <w:proofErr w:type="gramStart"/>
      <w:r>
        <w:rPr>
          <w:color w:val="000000"/>
        </w:rPr>
        <w:t>71  GSSPRASAVREDMSFDTFPGPVDGTSSLAQRFNSAAASSPTGVDRGLKESDGLVLPSNGSQQGSSIIPRS</w:t>
      </w:r>
      <w:proofErr w:type="gramEnd"/>
      <w:r>
        <w:rPr>
          <w:color w:val="000000"/>
        </w:rPr>
        <w:t xml:space="preserve"> 140 </w:t>
      </w:r>
    </w:p>
    <w:p w14:paraId="37CD288F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71       HHHHHHHHHH            HHHHHHHHH                               HHH 140 </w:t>
      </w:r>
    </w:p>
    <w:p w14:paraId="5499B75C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71              EEEEE       EEEEEEE                     EE      EEEEEE     140 </w:t>
      </w:r>
    </w:p>
    <w:p w14:paraId="281C3437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71   T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</w:t>
      </w:r>
      <w:proofErr w:type="spellStart"/>
      <w:proofErr w:type="gramStart"/>
      <w:r>
        <w:rPr>
          <w:color w:val="000000"/>
        </w:rPr>
        <w:t>T</w:t>
      </w:r>
      <w:proofErr w:type="spellEnd"/>
      <w:r>
        <w:rPr>
          <w:color w:val="000000"/>
        </w:rPr>
        <w:t xml:space="preserve">  140</w:t>
      </w:r>
      <w:proofErr w:type="gramEnd"/>
      <w:r>
        <w:rPr>
          <w:color w:val="000000"/>
        </w:rPr>
        <w:t xml:space="preserve"> </w:t>
      </w:r>
    </w:p>
    <w:p w14:paraId="5D0BFC1E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</w:t>
      </w:r>
      <w:proofErr w:type="gramStart"/>
      <w:r>
        <w:rPr>
          <w:color w:val="000000"/>
        </w:rPr>
        <w:t xml:space="preserve">71  </w:t>
      </w:r>
      <w:r>
        <w:rPr>
          <w:color w:val="FFA500"/>
        </w:rPr>
        <w:t>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FF0000"/>
        </w:rPr>
        <w:t>HHHHHHHH</w:t>
      </w:r>
      <w:r>
        <w:rPr>
          <w:color w:val="008000"/>
        </w:rPr>
        <w:t>EEEE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CCC</w:t>
      </w:r>
      <w:r>
        <w:rPr>
          <w:color w:val="008000"/>
        </w:rPr>
        <w:t>E</w:t>
      </w:r>
      <w:r>
        <w:rPr>
          <w:color w:val="0000FF"/>
        </w:rPr>
        <w:t>T</w:t>
      </w:r>
      <w:r>
        <w:rPr>
          <w:color w:val="008000"/>
        </w:rPr>
        <w:t>E</w:t>
      </w:r>
      <w:r>
        <w:rPr>
          <w:color w:val="FF0000"/>
        </w:rPr>
        <w:t>HH</w:t>
      </w:r>
      <w:r>
        <w:rPr>
          <w:color w:val="008000"/>
        </w:rPr>
        <w:t>EE</w:t>
      </w:r>
      <w:r>
        <w:rPr>
          <w:color w:val="FF0000"/>
        </w:rPr>
        <w:t>HHHHH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CCCC</w:t>
      </w:r>
      <w:r>
        <w:rPr>
          <w:color w:val="0000FF"/>
        </w:rPr>
        <w:t>T</w:t>
      </w:r>
      <w:r>
        <w:rPr>
          <w:color w:val="FFA500"/>
        </w:rPr>
        <w:t>C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8000"/>
        </w:rPr>
        <w:t>EE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CC</w:t>
      </w:r>
      <w:r>
        <w:rPr>
          <w:color w:val="008000"/>
        </w:rPr>
        <w:t>EEEEEE</w:t>
      </w:r>
      <w:r>
        <w:rPr>
          <w:color w:val="FFA500"/>
        </w:rPr>
        <w:t>C</w:t>
      </w:r>
      <w:r>
        <w:rPr>
          <w:color w:val="FF0000"/>
        </w:rPr>
        <w:t>H</w:t>
      </w:r>
      <w:r>
        <w:rPr>
          <w:color w:val="0000FF"/>
        </w:rPr>
        <w:t>T</w:t>
      </w:r>
      <w:r>
        <w:rPr>
          <w:color w:val="FF0000"/>
        </w:rPr>
        <w:t>H</w:t>
      </w:r>
      <w:proofErr w:type="gramEnd"/>
      <w:r>
        <w:rPr>
          <w:color w:val="000000"/>
        </w:rPr>
        <w:t xml:space="preserve"> 140 </w:t>
      </w:r>
    </w:p>
    <w:p w14:paraId="2FD3F872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71EEF651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    *         *         *         </w:t>
      </w:r>
    </w:p>
    <w:p w14:paraId="776C7782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141 VGNALADRMLMALSLFRKSLSDGVLAQVWMPVEHNGRVVLSTSEQPYLLDQDLAGYREVSRNFLFSVKEE 210 </w:t>
      </w:r>
    </w:p>
    <w:p w14:paraId="1731C09F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141 HHHHHHHHHHHHHHHHHHHHHHHHHHHHHHHHH      HHHHHHHHHHHHHH      HHHHHHHHHHH 210 </w:t>
      </w:r>
    </w:p>
    <w:p w14:paraId="6AB75A1E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141   EEEEEEEEEEEEEEEEEEEEEEEEEEEEE      EEEEEEEEEEEEEEEE     EEEEEEEE     210 </w:t>
      </w:r>
    </w:p>
    <w:p w14:paraId="1709203F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141   T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TT     T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</w:t>
      </w:r>
      <w:proofErr w:type="spellStart"/>
      <w:proofErr w:type="gramStart"/>
      <w:r>
        <w:rPr>
          <w:color w:val="000000"/>
        </w:rPr>
        <w:t>T</w:t>
      </w:r>
      <w:proofErr w:type="spellEnd"/>
      <w:r>
        <w:rPr>
          <w:color w:val="000000"/>
        </w:rPr>
        <w:t xml:space="preserve">  210</w:t>
      </w:r>
      <w:proofErr w:type="gramEnd"/>
      <w:r>
        <w:rPr>
          <w:color w:val="000000"/>
        </w:rPr>
        <w:t xml:space="preserve"> </w:t>
      </w:r>
    </w:p>
    <w:p w14:paraId="5426C137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141 </w:t>
      </w:r>
      <w:r>
        <w:rPr>
          <w:color w:val="FF0000"/>
        </w:rPr>
        <w:t>HHHHHHHHHHHH</w:t>
      </w:r>
      <w:r>
        <w:rPr>
          <w:color w:val="008000"/>
        </w:rPr>
        <w:t>EE</w:t>
      </w:r>
      <w:r>
        <w:rPr>
          <w:color w:val="FF0000"/>
        </w:rPr>
        <w:t>HHH</w:t>
      </w:r>
      <w:r>
        <w:rPr>
          <w:color w:val="0000FF"/>
        </w:rPr>
        <w:t>T</w:t>
      </w:r>
      <w:r>
        <w:rPr>
          <w:color w:val="FF0000"/>
        </w:rPr>
        <w:t>HH</w:t>
      </w:r>
      <w:r>
        <w:rPr>
          <w:color w:val="008000"/>
        </w:rPr>
        <w:t>EEEEEEEEE</w:t>
      </w:r>
      <w:r>
        <w:rPr>
          <w:color w:val="FF0000"/>
        </w:rPr>
        <w:t>HHHH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8000"/>
        </w:rPr>
        <w:t>EEE</w:t>
      </w:r>
      <w:r>
        <w:rPr>
          <w:color w:val="FF0000"/>
        </w:rPr>
        <w:t>HHH</w:t>
      </w:r>
      <w:r>
        <w:rPr>
          <w:color w:val="0000FF"/>
        </w:rPr>
        <w:t>T</w:t>
      </w:r>
      <w:r>
        <w:rPr>
          <w:color w:val="008000"/>
        </w:rPr>
        <w:t>EEE</w:t>
      </w:r>
      <w:r>
        <w:rPr>
          <w:color w:val="FF0000"/>
        </w:rPr>
        <w:t>HHHHH</w:t>
      </w:r>
      <w:r>
        <w:rPr>
          <w:color w:val="008000"/>
        </w:rPr>
        <w:t>E</w:t>
      </w:r>
      <w:r>
        <w:rPr>
          <w:color w:val="FFA500"/>
        </w:rPr>
        <w:t>CCCCC</w:t>
      </w:r>
      <w:r>
        <w:rPr>
          <w:color w:val="008000"/>
        </w:rPr>
        <w:t>EEEEEEE</w:t>
      </w:r>
      <w:r>
        <w:rPr>
          <w:color w:val="FF0000"/>
        </w:rPr>
        <w:t>HHH</w:t>
      </w:r>
      <w:r>
        <w:rPr>
          <w:color w:val="0000FF"/>
        </w:rPr>
        <w:t>T</w:t>
      </w:r>
      <w:r>
        <w:rPr>
          <w:color w:val="FF0000"/>
        </w:rPr>
        <w:t>H</w:t>
      </w:r>
      <w:r>
        <w:rPr>
          <w:color w:val="000000"/>
        </w:rPr>
        <w:t xml:space="preserve"> 210 </w:t>
      </w:r>
    </w:p>
    <w:p w14:paraId="6DCF3AE3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4213037C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    *         *         *         </w:t>
      </w:r>
    </w:p>
    <w:p w14:paraId="6E7990F9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211 PGLHLGLPGRVFISGVPEWTSSVIYYSKPEYLRMEHALLHEIQGSLAMPVYDPSKGSCCAVLELVTNKEK 280 </w:t>
      </w:r>
    </w:p>
    <w:p w14:paraId="48BB93FF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211 HH        HHHHHH             HHHHHHHHHHHHHHHHHHHH          HHHHHHHHHHH 280 </w:t>
      </w:r>
    </w:p>
    <w:p w14:paraId="5F297B12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211   EEEEEEEEEEEEEEEEEEEEEEE     EEEEEEEEEEEEEEEEEEEE       EEEEEEEE      280 </w:t>
      </w:r>
    </w:p>
    <w:p w14:paraId="55634EC9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211 T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TT              T        </w:t>
      </w:r>
      <w:proofErr w:type="spellStart"/>
      <w:proofErr w:type="gramStart"/>
      <w:r>
        <w:rPr>
          <w:color w:val="000000"/>
        </w:rPr>
        <w:t>T</w:t>
      </w:r>
      <w:proofErr w:type="spellEnd"/>
      <w:r>
        <w:rPr>
          <w:color w:val="000000"/>
        </w:rPr>
        <w:t xml:space="preserve">  </w:t>
      </w:r>
      <w:proofErr w:type="spellStart"/>
      <w:r>
        <w:rPr>
          <w:color w:val="000000"/>
        </w:rPr>
        <w:t>T</w:t>
      </w:r>
      <w:proofErr w:type="spellEnd"/>
      <w:proofErr w:type="gramEnd"/>
      <w:r>
        <w:rPr>
          <w:color w:val="000000"/>
        </w:rPr>
        <w:t xml:space="preserve"> 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280 </w:t>
      </w:r>
    </w:p>
    <w:p w14:paraId="5DD2486A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211 </w:t>
      </w:r>
      <w:r>
        <w:rPr>
          <w:color w:val="0000FF"/>
        </w:rPr>
        <w:t>T</w:t>
      </w:r>
      <w:r>
        <w:rPr>
          <w:color w:val="FF0000"/>
        </w:rPr>
        <w:t>H</w:t>
      </w:r>
      <w:r>
        <w:rPr>
          <w:color w:val="008000"/>
        </w:rPr>
        <w:t>EEEEEEEEEEEE</w:t>
      </w:r>
      <w:r>
        <w:rPr>
          <w:color w:val="FF0000"/>
        </w:rPr>
        <w:t>HH</w:t>
      </w:r>
      <w:r>
        <w:rPr>
          <w:color w:val="008000"/>
        </w:rPr>
        <w:t>EEEEEEEEE</w:t>
      </w:r>
      <w:r>
        <w:rPr>
          <w:color w:val="FFA500"/>
        </w:rPr>
        <w:t>CC</w:t>
      </w:r>
      <w:r>
        <w:rPr>
          <w:color w:val="0000FF"/>
        </w:rPr>
        <w:t>TT</w:t>
      </w:r>
      <w:r>
        <w:rPr>
          <w:color w:val="FF0000"/>
        </w:rPr>
        <w:t>H</w:t>
      </w:r>
      <w:r>
        <w:rPr>
          <w:color w:val="008000"/>
        </w:rPr>
        <w:t>E</w:t>
      </w:r>
      <w:r>
        <w:rPr>
          <w:color w:val="FF0000"/>
        </w:rPr>
        <w:t>HHHHHHHHHH</w:t>
      </w:r>
      <w:r>
        <w:rPr>
          <w:color w:val="008000"/>
        </w:rPr>
        <w:t>EE</w:t>
      </w:r>
      <w:r>
        <w:rPr>
          <w:color w:val="0000FF"/>
        </w:rPr>
        <w:t>T</w:t>
      </w:r>
      <w:r>
        <w:rPr>
          <w:color w:val="FF0000"/>
        </w:rPr>
        <w:t>HHH</w:t>
      </w:r>
      <w:r>
        <w:rPr>
          <w:color w:val="008000"/>
        </w:rPr>
        <w:t>EEE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8000"/>
        </w:rPr>
        <w:t>EE</w:t>
      </w:r>
      <w:r>
        <w:rPr>
          <w:color w:val="FF0000"/>
        </w:rPr>
        <w:t>HHHH</w:t>
      </w:r>
      <w:r>
        <w:rPr>
          <w:color w:val="008000"/>
        </w:rPr>
        <w:t>EE</w:t>
      </w:r>
      <w:r>
        <w:rPr>
          <w:color w:val="FF0000"/>
        </w:rPr>
        <w:t>HHHHH</w:t>
      </w:r>
      <w:r>
        <w:rPr>
          <w:color w:val="000000"/>
        </w:rPr>
        <w:t xml:space="preserve"> 280 </w:t>
      </w:r>
    </w:p>
    <w:p w14:paraId="6730EAB7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5AA95103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lastRenderedPageBreak/>
        <w:t xml:space="preserve">                   *         *         *         *         *         *         </w:t>
      </w:r>
    </w:p>
    <w:p w14:paraId="2C95B476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281 PNFDAEMDIVCDALQAVNLQTTTDRSNQKVYSENQKSAFTEILDVLRAICHAHMLPLALTWVPTSNGIAN 350 </w:t>
      </w:r>
    </w:p>
    <w:p w14:paraId="0638DA94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281 HHHHHHHHHHHHHHHHHHHHHHHHHHHHHHHHHHHHHHHHHHHHHHHHHHHHHHHHHHHHH          350 </w:t>
      </w:r>
    </w:p>
    <w:p w14:paraId="4E260CB9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281       EEEEEEEEEEEEEEEE     EEEEEEEEEEEEEEEEEEEEEEEEEEEEEEEEEEEE    EEE 350 </w:t>
      </w:r>
    </w:p>
    <w:p w14:paraId="24C2EE73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281 T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        </w:t>
      </w:r>
      <w:proofErr w:type="spellStart"/>
      <w:proofErr w:type="gramStart"/>
      <w:r>
        <w:rPr>
          <w:color w:val="000000"/>
        </w:rPr>
        <w:t>T</w:t>
      </w:r>
      <w:proofErr w:type="spellEnd"/>
      <w:r>
        <w:rPr>
          <w:color w:val="000000"/>
        </w:rPr>
        <w:t xml:space="preserve">  </w:t>
      </w:r>
      <w:proofErr w:type="spellStart"/>
      <w:r>
        <w:rPr>
          <w:color w:val="000000"/>
        </w:rPr>
        <w:t>T</w:t>
      </w:r>
      <w:proofErr w:type="spellEnd"/>
      <w:proofErr w:type="gramEnd"/>
      <w:r>
        <w:rPr>
          <w:color w:val="000000"/>
        </w:rPr>
        <w:t xml:space="preserve">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TT                            T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350 </w:t>
      </w:r>
    </w:p>
    <w:p w14:paraId="65427210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281 </w:t>
      </w:r>
      <w:r>
        <w:rPr>
          <w:color w:val="0000FF"/>
        </w:rPr>
        <w:t>T</w:t>
      </w:r>
      <w:r>
        <w:rPr>
          <w:color w:val="FF0000"/>
        </w:rPr>
        <w:t>HHHHH</w:t>
      </w:r>
      <w:r>
        <w:rPr>
          <w:color w:val="008000"/>
        </w:rPr>
        <w:t>EEEE</w:t>
      </w:r>
      <w:r>
        <w:rPr>
          <w:color w:val="FF0000"/>
        </w:rPr>
        <w:t>HHH</w:t>
      </w:r>
      <w:r>
        <w:rPr>
          <w:color w:val="008000"/>
        </w:rPr>
        <w:t>EEEEEEEEE</w:t>
      </w:r>
      <w:r>
        <w:rPr>
          <w:color w:val="FF0000"/>
        </w:rPr>
        <w:t>HH</w:t>
      </w:r>
      <w:r>
        <w:rPr>
          <w:color w:val="0000FF"/>
        </w:rPr>
        <w:t>T</w:t>
      </w:r>
      <w:r>
        <w:rPr>
          <w:color w:val="FF0000"/>
        </w:rPr>
        <w:t>HH</w:t>
      </w:r>
      <w:r>
        <w:rPr>
          <w:color w:val="008000"/>
        </w:rPr>
        <w:t>EEE</w:t>
      </w:r>
      <w:r>
        <w:rPr>
          <w:color w:val="FF0000"/>
        </w:rPr>
        <w:t>HHHHHH</w:t>
      </w:r>
      <w:r>
        <w:rPr>
          <w:color w:val="008000"/>
        </w:rPr>
        <w:t>E</w:t>
      </w:r>
      <w:r>
        <w:rPr>
          <w:color w:val="FF0000"/>
        </w:rPr>
        <w:t>HHHH</w:t>
      </w:r>
      <w:r>
        <w:rPr>
          <w:color w:val="008000"/>
        </w:rPr>
        <w:t>EEEE</w:t>
      </w:r>
      <w:r>
        <w:rPr>
          <w:color w:val="FF0000"/>
        </w:rPr>
        <w:t>H</w:t>
      </w:r>
      <w:r>
        <w:rPr>
          <w:color w:val="008000"/>
        </w:rPr>
        <w:t>EEE</w:t>
      </w:r>
      <w:r>
        <w:rPr>
          <w:color w:val="FF0000"/>
        </w:rPr>
        <w:t>HHHHHHHH</w:t>
      </w:r>
      <w:r>
        <w:rPr>
          <w:color w:val="008000"/>
        </w:rPr>
        <w:t>EEEEEE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8000"/>
        </w:rPr>
        <w:t>EE</w:t>
      </w:r>
      <w:r>
        <w:rPr>
          <w:color w:val="0000FF"/>
        </w:rPr>
        <w:t>T</w:t>
      </w:r>
      <w:r>
        <w:rPr>
          <w:color w:val="000000"/>
        </w:rPr>
        <w:t xml:space="preserve"> 350 </w:t>
      </w:r>
    </w:p>
    <w:p w14:paraId="411ECA2C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553EC536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    *         *         *         </w:t>
      </w:r>
    </w:p>
    <w:p w14:paraId="6420908A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351 GFCVGKNIGIDPQPGKAALRIHESACYVNDAKMQGFLHACADRHLEKGQGIAGRALKSNLPFFSPDIREY 420 </w:t>
      </w:r>
    </w:p>
    <w:p w14:paraId="5055FBDD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351            HHHHHHHHHHHHHHHHHHHHHHHHHHHHHHHHHHHHHHHHHHHHHHHHH           420 </w:t>
      </w:r>
    </w:p>
    <w:p w14:paraId="0DAC1F2F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351 EEEEEEEEE                EE     EEEEEEE                    EEEEEEEEEEE 420 </w:t>
      </w:r>
    </w:p>
    <w:p w14:paraId="1F351602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351      T     </w:t>
      </w:r>
      <w:proofErr w:type="spellStart"/>
      <w:proofErr w:type="gramStart"/>
      <w:r>
        <w:rPr>
          <w:color w:val="000000"/>
        </w:rPr>
        <w:t>T</w:t>
      </w:r>
      <w:proofErr w:type="spellEnd"/>
      <w:r>
        <w:rPr>
          <w:color w:val="000000"/>
        </w:rPr>
        <w:t xml:space="preserve">  </w:t>
      </w:r>
      <w:proofErr w:type="spellStart"/>
      <w:r>
        <w:rPr>
          <w:color w:val="000000"/>
        </w:rPr>
        <w:t>T</w:t>
      </w:r>
      <w:proofErr w:type="spellEnd"/>
      <w:proofErr w:type="gramEnd"/>
      <w:r>
        <w:rPr>
          <w:color w:val="000000"/>
        </w:rPr>
        <w:t xml:space="preserve">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TT   T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420 </w:t>
      </w:r>
    </w:p>
    <w:p w14:paraId="529A0C96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351 </w:t>
      </w:r>
      <w:r>
        <w:rPr>
          <w:color w:val="008000"/>
        </w:rPr>
        <w:t>EEEEE</w:t>
      </w:r>
      <w:r>
        <w:rPr>
          <w:color w:val="0000FF"/>
        </w:rPr>
        <w:t>T</w:t>
      </w:r>
      <w:r>
        <w:rPr>
          <w:color w:val="008000"/>
        </w:rPr>
        <w:t>EEE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0000"/>
        </w:rPr>
        <w:t>HHHHHHHHHHHHH</w:t>
      </w:r>
      <w:r>
        <w:rPr>
          <w:color w:val="008000"/>
        </w:rPr>
        <w:t>EE</w:t>
      </w:r>
      <w:r>
        <w:rPr>
          <w:color w:val="FF0000"/>
        </w:rPr>
        <w:t>HHHHH</w:t>
      </w:r>
      <w:r>
        <w:rPr>
          <w:color w:val="008000"/>
        </w:rPr>
        <w:t>EEE</w:t>
      </w:r>
      <w:r>
        <w:rPr>
          <w:color w:val="FF0000"/>
        </w:rPr>
        <w:t>HHHHHHHHHHH</w:t>
      </w:r>
      <w:r>
        <w:rPr>
          <w:color w:val="0000FF"/>
        </w:rPr>
        <w:t>T</w:t>
      </w:r>
      <w:r>
        <w:rPr>
          <w:color w:val="FF0000"/>
        </w:rPr>
        <w:t>HHHHHHHHHH</w:t>
      </w:r>
      <w:r>
        <w:rPr>
          <w:color w:val="0000FF"/>
        </w:rPr>
        <w:t>T</w:t>
      </w:r>
      <w:r>
        <w:rPr>
          <w:color w:val="FF0000"/>
        </w:rPr>
        <w:t>H</w:t>
      </w:r>
      <w:r>
        <w:rPr>
          <w:color w:val="008000"/>
        </w:rPr>
        <w:t>EEEEE</w:t>
      </w:r>
      <w:r>
        <w:rPr>
          <w:color w:val="0000FF"/>
        </w:rPr>
        <w:t>T</w:t>
      </w:r>
      <w:r>
        <w:rPr>
          <w:color w:val="008000"/>
        </w:rPr>
        <w:t>EEEEE</w:t>
      </w:r>
      <w:r>
        <w:rPr>
          <w:color w:val="000000"/>
        </w:rPr>
        <w:t xml:space="preserve"> 420 </w:t>
      </w:r>
    </w:p>
    <w:p w14:paraId="7AE1C9BB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4304F2B6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    *         *         *         </w:t>
      </w:r>
    </w:p>
    <w:p w14:paraId="2FDFF9A0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421 SIEDYPLAHHARKFGLHAAVAIRLRSTYTSYDDYILEFFLPVNCKGCGEQQMLLNNLSSTMQRICKSLRT 490 </w:t>
      </w:r>
    </w:p>
    <w:p w14:paraId="3E7829DF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421   HHHHHHHHHHHHHHHHHHHHHH       HHHHHHHHHH       HHHHHHHHHHHHHHHHHHHHHH 490 </w:t>
      </w:r>
    </w:p>
    <w:p w14:paraId="22EB1313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421 EEEEE              EEEEEEEEEEEEEEEEEEEEEEEEEEEEEEEEEEEEEEEEEEEEEEEEEEE 490 </w:t>
      </w:r>
    </w:p>
    <w:p w14:paraId="2F47892F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421            T   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           TT        T            490 </w:t>
      </w:r>
    </w:p>
    <w:p w14:paraId="66669C46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421 </w:t>
      </w:r>
      <w:r>
        <w:rPr>
          <w:color w:val="008000"/>
        </w:rPr>
        <w:t>EE</w:t>
      </w:r>
      <w:r>
        <w:rPr>
          <w:color w:val="FF0000"/>
        </w:rPr>
        <w:t>H</w:t>
      </w:r>
      <w:r>
        <w:rPr>
          <w:color w:val="008000"/>
        </w:rPr>
        <w:t>EE</w:t>
      </w:r>
      <w:r>
        <w:rPr>
          <w:color w:val="FF0000"/>
        </w:rPr>
        <w:t>HHHHHH</w:t>
      </w:r>
      <w:r>
        <w:rPr>
          <w:color w:val="0000FF"/>
        </w:rPr>
        <w:t>T</w:t>
      </w:r>
      <w:r>
        <w:rPr>
          <w:color w:val="FF0000"/>
        </w:rPr>
        <w:t>HHHHHHH</w:t>
      </w:r>
      <w:r>
        <w:rPr>
          <w:color w:val="008000"/>
        </w:rPr>
        <w:t>E</w:t>
      </w:r>
      <w:r>
        <w:rPr>
          <w:color w:val="FF0000"/>
        </w:rPr>
        <w:t>H</w:t>
      </w:r>
      <w:r>
        <w:rPr>
          <w:color w:val="008000"/>
        </w:rPr>
        <w:t>E</w:t>
      </w:r>
      <w:r>
        <w:rPr>
          <w:color w:val="FF0000"/>
        </w:rPr>
        <w:t>H</w:t>
      </w:r>
      <w:r>
        <w:rPr>
          <w:color w:val="008000"/>
        </w:rPr>
        <w:t>EEEEEEEEEEE</w:t>
      </w:r>
      <w:r>
        <w:rPr>
          <w:color w:val="FF0000"/>
        </w:rPr>
        <w:t>HHH</w:t>
      </w:r>
      <w:r>
        <w:rPr>
          <w:color w:val="008000"/>
        </w:rPr>
        <w:t>EEEEEEEEEEE</w:t>
      </w:r>
      <w:r>
        <w:rPr>
          <w:color w:val="FF0000"/>
        </w:rPr>
        <w:t>HHH</w:t>
      </w:r>
      <w:r>
        <w:rPr>
          <w:color w:val="008000"/>
        </w:rPr>
        <w:t>EEEEEE</w:t>
      </w:r>
      <w:r>
        <w:rPr>
          <w:color w:val="FF0000"/>
        </w:rPr>
        <w:t>HHH</w:t>
      </w:r>
      <w:r>
        <w:rPr>
          <w:color w:val="008000"/>
        </w:rPr>
        <w:t>EEEEE</w:t>
      </w:r>
      <w:r>
        <w:rPr>
          <w:color w:val="FF0000"/>
        </w:rPr>
        <w:t>H</w:t>
      </w:r>
      <w:r>
        <w:rPr>
          <w:color w:val="008000"/>
        </w:rPr>
        <w:t>EEE</w:t>
      </w:r>
      <w:r>
        <w:rPr>
          <w:color w:val="FF0000"/>
        </w:rPr>
        <w:t>H</w:t>
      </w:r>
      <w:r>
        <w:rPr>
          <w:color w:val="000000"/>
        </w:rPr>
        <w:t xml:space="preserve"> 490 </w:t>
      </w:r>
    </w:p>
    <w:p w14:paraId="09861F38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79686F7F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    *         *         *         </w:t>
      </w:r>
    </w:p>
    <w:p w14:paraId="368A5845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491 VSEAEIENVSATAAMFEKTSGTCLPTGNSESSSHDDQPITESALQDLSLGDKQGDREPDKPQRSSMRVAD 560 </w:t>
      </w:r>
    </w:p>
    <w:p w14:paraId="74690FBA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491 HHHHHHHHHHHHHHHHH               HHHHHHHHHHHHHHHH                 HHHHH 560 </w:t>
      </w:r>
    </w:p>
    <w:p w14:paraId="7D8D4967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491            EEEEEEEEEEEEEE           EEEEEEEEEEEE                       560 </w:t>
      </w:r>
    </w:p>
    <w:p w14:paraId="3045F7EB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491                  T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TT   </w:t>
      </w:r>
      <w:proofErr w:type="spellStart"/>
      <w:r>
        <w:rPr>
          <w:color w:val="000000"/>
        </w:rPr>
        <w:t>TT</w:t>
      </w:r>
      <w:proofErr w:type="spellEnd"/>
      <w:r>
        <w:rPr>
          <w:color w:val="000000"/>
        </w:rPr>
        <w:t xml:space="preserve">        T  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560 </w:t>
      </w:r>
    </w:p>
    <w:p w14:paraId="0744C3D2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491 </w:t>
      </w:r>
      <w:r>
        <w:rPr>
          <w:color w:val="FF0000"/>
        </w:rPr>
        <w:t>HHHHHHHHHHHHHHHHH</w:t>
      </w:r>
      <w:r>
        <w:rPr>
          <w:color w:val="0000FF"/>
        </w:rPr>
        <w:t>T</w:t>
      </w:r>
      <w:r>
        <w:rPr>
          <w:color w:val="008000"/>
        </w:rPr>
        <w:t>EEEEEEE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CC</w:t>
      </w:r>
      <w:r>
        <w:rPr>
          <w:color w:val="0000FF"/>
        </w:rPr>
        <w:t>T</w:t>
      </w:r>
      <w:r>
        <w:rPr>
          <w:color w:val="FF0000"/>
        </w:rPr>
        <w:t>HHH</w:t>
      </w:r>
      <w:r>
        <w:rPr>
          <w:color w:val="0000FF"/>
        </w:rPr>
        <w:t>T</w:t>
      </w:r>
      <w:r>
        <w:rPr>
          <w:color w:val="008000"/>
        </w:rPr>
        <w:t>E</w:t>
      </w:r>
      <w:r>
        <w:rPr>
          <w:color w:val="FF0000"/>
        </w:rPr>
        <w:t>HHHHHHHHH</w:t>
      </w:r>
      <w:r>
        <w:rPr>
          <w:color w:val="008000"/>
        </w:rPr>
        <w:t>E</w:t>
      </w:r>
      <w:r>
        <w:rPr>
          <w:color w:val="FF0000"/>
        </w:rPr>
        <w:t>H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CCCCCCCCC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FF0000"/>
        </w:rPr>
        <w:t>HHHHH</w:t>
      </w:r>
      <w:r>
        <w:rPr>
          <w:color w:val="000000"/>
        </w:rPr>
        <w:t xml:space="preserve"> 560 </w:t>
      </w:r>
    </w:p>
    <w:p w14:paraId="741913C5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01186D86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    *         *         *         </w:t>
      </w:r>
    </w:p>
    <w:p w14:paraId="212E5206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561 KKRSASEKNFSLDVLRKYFSGSLRDAAMSLGVCPTTLKRICRQHGISRWPSRKINKVNRSLKKIEKVIKS 630 </w:t>
      </w:r>
    </w:p>
    <w:p w14:paraId="090D6755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561 HHHHHHHHHHHHHHHHHH    HHHHHHHHH                     HH     HHHHHHHHHHH 630 </w:t>
      </w:r>
    </w:p>
    <w:p w14:paraId="6241DADE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561          EEEEEEEEE         EEEEEEEEEEEEEEEE                    EEEEEEE 630 </w:t>
      </w:r>
    </w:p>
    <w:p w14:paraId="13765493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561 T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TT            T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              TT      T            630 </w:t>
      </w:r>
    </w:p>
    <w:p w14:paraId="3D9745FF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lastRenderedPageBreak/>
        <w:t>Struc</w:t>
      </w:r>
      <w:proofErr w:type="spellEnd"/>
      <w:r>
        <w:rPr>
          <w:color w:val="000000"/>
        </w:rPr>
        <w:t xml:space="preserve"> 561 </w:t>
      </w:r>
      <w:r>
        <w:rPr>
          <w:color w:val="0000FF"/>
        </w:rPr>
        <w:t>T</w:t>
      </w:r>
      <w:r>
        <w:rPr>
          <w:color w:val="FF0000"/>
        </w:rPr>
        <w:t>H</w:t>
      </w:r>
      <w:r>
        <w:rPr>
          <w:color w:val="0000FF"/>
        </w:rPr>
        <w:t>T</w:t>
      </w:r>
      <w:r>
        <w:rPr>
          <w:color w:val="FF0000"/>
        </w:rPr>
        <w:t>HHHH</w:t>
      </w:r>
      <w:r>
        <w:rPr>
          <w:color w:val="0000FF"/>
        </w:rPr>
        <w:t>T</w:t>
      </w:r>
      <w:r>
        <w:rPr>
          <w:color w:val="FF0000"/>
        </w:rPr>
        <w:t>HH</w:t>
      </w:r>
      <w:r>
        <w:rPr>
          <w:color w:val="008000"/>
        </w:rPr>
        <w:t>EEEEEEEE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FF0000"/>
        </w:rPr>
        <w:t>HHHHHH</w:t>
      </w:r>
      <w:r>
        <w:rPr>
          <w:color w:val="008000"/>
        </w:rPr>
        <w:t>EEEEEEEEEEEEEEE</w:t>
      </w:r>
      <w:r>
        <w:rPr>
          <w:color w:val="FFA500"/>
        </w:rPr>
        <w:t>CCCCCCC</w:t>
      </w:r>
      <w:r>
        <w:rPr>
          <w:color w:val="0000FF"/>
        </w:rPr>
        <w:t>TT</w:t>
      </w:r>
      <w:r>
        <w:rPr>
          <w:color w:val="FF0000"/>
        </w:rPr>
        <w:t>HH</w:t>
      </w:r>
      <w:r>
        <w:rPr>
          <w:color w:val="FFA500"/>
        </w:rPr>
        <w:t>CCCC</w:t>
      </w:r>
      <w:r>
        <w:rPr>
          <w:color w:val="0000FF"/>
        </w:rPr>
        <w:t>T</w:t>
      </w:r>
      <w:r>
        <w:rPr>
          <w:color w:val="FF0000"/>
        </w:rPr>
        <w:t>HHHHHH</w:t>
      </w:r>
      <w:r>
        <w:rPr>
          <w:color w:val="008000"/>
        </w:rPr>
        <w:t>EEEEE</w:t>
      </w:r>
      <w:r>
        <w:rPr>
          <w:color w:val="000000"/>
        </w:rPr>
        <w:t xml:space="preserve"> 630 </w:t>
      </w:r>
    </w:p>
    <w:p w14:paraId="6F65231F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16015426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    *         *         *         </w:t>
      </w:r>
    </w:p>
    <w:p w14:paraId="4C060142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631 VHGVDRSLQYDPATGSLVPATSLPEKMPFSACDTLPTSSLGRAVEETCSPKSEQDFSSPDGWQRETSQFH 700 </w:t>
      </w:r>
    </w:p>
    <w:p w14:paraId="1D6B1772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631 H                 HHHHHHHHHHHHHH       HHHHHHHHHHHHHHHH                700 </w:t>
      </w:r>
    </w:p>
    <w:p w14:paraId="306F3B6B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631 EEEEEEEEE    EEEEEEE      EEEEEEEEEE       EEEE              EEEEEEEEE 700 </w:t>
      </w:r>
    </w:p>
    <w:p w14:paraId="36474AE4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631      T     </w:t>
      </w:r>
      <w:proofErr w:type="spellStart"/>
      <w:proofErr w:type="gramStart"/>
      <w:r>
        <w:rPr>
          <w:color w:val="000000"/>
        </w:rPr>
        <w:t>T</w:t>
      </w:r>
      <w:proofErr w:type="spellEnd"/>
      <w:r>
        <w:rPr>
          <w:color w:val="000000"/>
        </w:rPr>
        <w:t xml:space="preserve">  </w:t>
      </w:r>
      <w:proofErr w:type="spellStart"/>
      <w:r>
        <w:rPr>
          <w:color w:val="000000"/>
        </w:rPr>
        <w:t>T</w:t>
      </w:r>
      <w:proofErr w:type="spellEnd"/>
      <w:proofErr w:type="gramEnd"/>
      <w:r>
        <w:rPr>
          <w:color w:val="000000"/>
        </w:rPr>
        <w:t xml:space="preserve">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700 </w:t>
      </w:r>
    </w:p>
    <w:p w14:paraId="6810F08E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631 </w:t>
      </w:r>
      <w:r>
        <w:rPr>
          <w:color w:val="008000"/>
        </w:rPr>
        <w:t>EEEEEEEEE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8000"/>
        </w:rPr>
        <w:t>EEEEE</w:t>
      </w:r>
      <w:r>
        <w:rPr>
          <w:color w:val="FF0000"/>
        </w:rPr>
        <w:t>HHHHHHHHHH</w:t>
      </w:r>
      <w:r>
        <w:rPr>
          <w:color w:val="008000"/>
        </w:rPr>
        <w:t>E</w:t>
      </w:r>
      <w:r>
        <w:rPr>
          <w:color w:val="FF0000"/>
        </w:rPr>
        <w:t>HH</w:t>
      </w:r>
      <w:r>
        <w:rPr>
          <w:color w:val="008000"/>
        </w:rPr>
        <w:t>EEEEE</w:t>
      </w:r>
      <w:r>
        <w:rPr>
          <w:color w:val="FFA500"/>
        </w:rPr>
        <w:t>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FF0000"/>
        </w:rPr>
        <w:t>HHHHHH</w:t>
      </w:r>
      <w:r>
        <w:rPr>
          <w:color w:val="0000FF"/>
        </w:rPr>
        <w:t>T</w:t>
      </w:r>
      <w:r>
        <w:rPr>
          <w:color w:val="008000"/>
        </w:rPr>
        <w:t>E</w:t>
      </w:r>
      <w:r>
        <w:rPr>
          <w:color w:val="FF0000"/>
        </w:rPr>
        <w:t>HH</w:t>
      </w:r>
      <w:r>
        <w:rPr>
          <w:color w:val="0000FF"/>
        </w:rPr>
        <w:t>T</w:t>
      </w:r>
      <w:r>
        <w:rPr>
          <w:color w:val="FF0000"/>
        </w:rPr>
        <w:t>HHH</w:t>
      </w:r>
      <w:r>
        <w:rPr>
          <w:color w:val="0000FF"/>
        </w:rPr>
        <w:t>T</w:t>
      </w:r>
      <w:r>
        <w:rPr>
          <w:color w:val="FF0000"/>
        </w:rPr>
        <w:t>H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8000"/>
        </w:rPr>
        <w:t>EE</w:t>
      </w:r>
      <w:r>
        <w:rPr>
          <w:color w:val="0000FF"/>
        </w:rPr>
        <w:t>T</w:t>
      </w:r>
      <w:r>
        <w:rPr>
          <w:color w:val="008000"/>
        </w:rPr>
        <w:t>EEEEEE</w:t>
      </w:r>
      <w:r>
        <w:rPr>
          <w:color w:val="000000"/>
        </w:rPr>
        <w:t xml:space="preserve"> 700 </w:t>
      </w:r>
    </w:p>
    <w:p w14:paraId="6CE96EB8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524981B4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    *         *         *         </w:t>
      </w:r>
    </w:p>
    <w:p w14:paraId="6901AFC7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701 VSGIPKRGGDEVRTLANNNKGRRNYVSGIANITQHSNSEGTHGPSYPNPIGAVNSLHTGETGNIDSLTSL 770 </w:t>
      </w:r>
    </w:p>
    <w:p w14:paraId="00C159E3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701           HH                </w:t>
      </w:r>
      <w:proofErr w:type="spellStart"/>
      <w:r>
        <w:rPr>
          <w:color w:val="000000"/>
        </w:rPr>
        <w:t>HH</w:t>
      </w:r>
      <w:proofErr w:type="spellEnd"/>
      <w:r>
        <w:rPr>
          <w:color w:val="000000"/>
        </w:rPr>
        <w:t xml:space="preserve">                                         770 </w:t>
      </w:r>
    </w:p>
    <w:p w14:paraId="14A1FEDB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701 E          EEEE         EEEEEEEEE                   EEEEE      </w:t>
      </w:r>
      <w:proofErr w:type="gramStart"/>
      <w:r>
        <w:rPr>
          <w:color w:val="000000"/>
        </w:rPr>
        <w:t>EEEEEE  770</w:t>
      </w:r>
      <w:proofErr w:type="gramEnd"/>
      <w:r>
        <w:rPr>
          <w:color w:val="000000"/>
        </w:rPr>
        <w:t xml:space="preserve"> </w:t>
      </w:r>
    </w:p>
    <w:p w14:paraId="25BAE38A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701      T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770 </w:t>
      </w:r>
    </w:p>
    <w:p w14:paraId="0DB7EB28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701 </w:t>
      </w:r>
      <w:r>
        <w:rPr>
          <w:color w:val="008000"/>
        </w:rPr>
        <w:t>E</w:t>
      </w:r>
      <w:r>
        <w:rPr>
          <w:color w:val="FFA500"/>
        </w:rPr>
        <w:t>CCCC</w:t>
      </w:r>
      <w:r>
        <w:rPr>
          <w:color w:val="0000FF"/>
        </w:rPr>
        <w:t>T</w:t>
      </w:r>
      <w:r>
        <w:rPr>
          <w:color w:val="FFA500"/>
        </w:rPr>
        <w:t>CCC</w:t>
      </w:r>
      <w:r>
        <w:rPr>
          <w:color w:val="0000FF"/>
        </w:rPr>
        <w:t>T</w:t>
      </w:r>
      <w:r>
        <w:rPr>
          <w:color w:val="FF0000"/>
        </w:rPr>
        <w:t>H</w:t>
      </w:r>
      <w:r>
        <w:rPr>
          <w:color w:val="008000"/>
        </w:rPr>
        <w:t>EEEE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C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8000"/>
        </w:rPr>
        <w:t>EEEEEEEEE</w:t>
      </w:r>
      <w:r>
        <w:rPr>
          <w:color w:val="FFA500"/>
        </w:rPr>
        <w:t>C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00FF"/>
        </w:rPr>
        <w:t>T</w:t>
      </w:r>
      <w:r>
        <w:rPr>
          <w:color w:val="FFA500"/>
        </w:rPr>
        <w:t>CCCC</w:t>
      </w:r>
      <w:r>
        <w:rPr>
          <w:color w:val="0000FF"/>
        </w:rPr>
        <w:t>T</w:t>
      </w:r>
      <w:r>
        <w:rPr>
          <w:color w:val="FFA500"/>
        </w:rPr>
        <w:t>CCC</w:t>
      </w:r>
      <w:r>
        <w:rPr>
          <w:color w:val="0000FF"/>
        </w:rPr>
        <w:t>T</w:t>
      </w:r>
      <w:r>
        <w:rPr>
          <w:color w:val="FFA500"/>
        </w:rPr>
        <w:t>CCCC</w:t>
      </w:r>
      <w:r>
        <w:rPr>
          <w:color w:val="008000"/>
        </w:rPr>
        <w:t>EEEEE</w:t>
      </w:r>
      <w:r>
        <w:rPr>
          <w:color w:val="FFA500"/>
        </w:rPr>
        <w:t>CC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8000"/>
        </w:rPr>
        <w:t>EEEEEE</w:t>
      </w:r>
      <w:r>
        <w:rPr>
          <w:color w:val="FFA500"/>
        </w:rPr>
        <w:t>C</w:t>
      </w:r>
      <w:r>
        <w:rPr>
          <w:color w:val="000000"/>
        </w:rPr>
        <w:t xml:space="preserve"> 770 </w:t>
      </w:r>
    </w:p>
    <w:p w14:paraId="63C51A55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1B902B4D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    *         *         *         </w:t>
      </w:r>
    </w:p>
    <w:p w14:paraId="04D9E0E0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771 HPSMDGIEGQTTVRNSPFVQQADVTMVDGHDTKEQTLPSTSGMTDSSSGSASSEPTFKGNPGRALKDRSS 840 </w:t>
      </w:r>
    </w:p>
    <w:p w14:paraId="359491D2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771                  HHHHHHHHHHHHHHHHHHH                             HHHHH 840 </w:t>
      </w:r>
    </w:p>
    <w:p w14:paraId="1FAAF1B8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771       EEEEEEEEEEEEEEEEEEEE     EEEEEEEEEEEE                            840 </w:t>
      </w:r>
    </w:p>
    <w:p w14:paraId="7C07DDCE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</w:t>
      </w:r>
      <w:proofErr w:type="gramStart"/>
      <w:r>
        <w:rPr>
          <w:color w:val="000000"/>
        </w:rPr>
        <w:t>771  T</w:t>
      </w:r>
      <w:proofErr w:type="gramEnd"/>
      <w:r>
        <w:rPr>
          <w:color w:val="000000"/>
        </w:rPr>
        <w:t xml:space="preserve">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TT                 </w:t>
      </w:r>
      <w:proofErr w:type="spellStart"/>
      <w:r>
        <w:rPr>
          <w:color w:val="000000"/>
        </w:rPr>
        <w:t>TT</w:t>
      </w:r>
      <w:proofErr w:type="spellEnd"/>
      <w:r>
        <w:rPr>
          <w:color w:val="000000"/>
        </w:rPr>
        <w:t xml:space="preserve">   T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TTT   T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840 </w:t>
      </w:r>
    </w:p>
    <w:p w14:paraId="54D5305B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771 </w:t>
      </w:r>
      <w:r>
        <w:rPr>
          <w:color w:val="FFA500"/>
        </w:rPr>
        <w:t>C</w:t>
      </w:r>
      <w:r>
        <w:rPr>
          <w:color w:val="0000FF"/>
        </w:rPr>
        <w:t>T</w:t>
      </w:r>
      <w:r>
        <w:rPr>
          <w:color w:val="FFA500"/>
        </w:rPr>
        <w:t>CCCC</w:t>
      </w:r>
      <w:r>
        <w:rPr>
          <w:color w:val="008000"/>
        </w:rPr>
        <w:t>EE</w:t>
      </w:r>
      <w:r>
        <w:rPr>
          <w:color w:val="0000FF"/>
        </w:rPr>
        <w:t>T</w:t>
      </w:r>
      <w:r>
        <w:rPr>
          <w:color w:val="008000"/>
        </w:rPr>
        <w:t>EEEEE</w:t>
      </w:r>
      <w:r>
        <w:rPr>
          <w:color w:val="0000FF"/>
        </w:rPr>
        <w:t>T</w:t>
      </w:r>
      <w:r>
        <w:rPr>
          <w:color w:val="008000"/>
        </w:rPr>
        <w:t>EEEE</w:t>
      </w:r>
      <w:r>
        <w:rPr>
          <w:color w:val="FF0000"/>
        </w:rPr>
        <w:t>HHH</w:t>
      </w:r>
      <w:r>
        <w:rPr>
          <w:color w:val="008000"/>
        </w:rPr>
        <w:t>EEE</w:t>
      </w:r>
      <w:r>
        <w:rPr>
          <w:color w:val="FF0000"/>
        </w:rPr>
        <w:t>HHHHHHHHH</w:t>
      </w:r>
      <w:r>
        <w:rPr>
          <w:color w:val="008000"/>
        </w:rPr>
        <w:t>EEEE</w:t>
      </w:r>
      <w:r>
        <w:rPr>
          <w:color w:val="0000FF"/>
        </w:rPr>
        <w:t>T</w:t>
      </w:r>
      <w:r>
        <w:rPr>
          <w:color w:val="008000"/>
        </w:rPr>
        <w:t>EEEE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CC</w:t>
      </w:r>
      <w:r>
        <w:rPr>
          <w:color w:val="0000FF"/>
        </w:rPr>
        <w:t>TTT</w:t>
      </w:r>
      <w:r>
        <w:rPr>
          <w:color w:val="FFA500"/>
        </w:rPr>
        <w:t>CCC</w:t>
      </w:r>
      <w:r>
        <w:rPr>
          <w:color w:val="0000FF"/>
        </w:rPr>
        <w:t>T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CC</w:t>
      </w:r>
      <w:r>
        <w:rPr>
          <w:color w:val="FF0000"/>
        </w:rPr>
        <w:t>H</w:t>
      </w:r>
      <w:r>
        <w:rPr>
          <w:color w:val="0000FF"/>
        </w:rPr>
        <w:t>T</w:t>
      </w:r>
      <w:r>
        <w:rPr>
          <w:color w:val="FF0000"/>
        </w:rPr>
        <w:t>HH</w:t>
      </w:r>
      <w:r>
        <w:rPr>
          <w:color w:val="0000FF"/>
        </w:rPr>
        <w:t>T</w:t>
      </w:r>
      <w:r>
        <w:rPr>
          <w:color w:val="000000"/>
        </w:rPr>
        <w:t xml:space="preserve"> 840 </w:t>
      </w:r>
    </w:p>
    <w:p w14:paraId="11ACEB1A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31C40855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    *         *         *         </w:t>
      </w:r>
    </w:p>
    <w:p w14:paraId="48806E15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841 PALTVKATYNGDTVRFKFVPARGWYHLLEEIAKRFKLTAGAFQLKYKDDEDEWVILANDADLQECMDVLD 910 </w:t>
      </w:r>
    </w:p>
    <w:p w14:paraId="020C073B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841 HHHHHH       HHHHHHHHHHHHHHHHHHHHHHHHHHHHHHHHHHHHHHHHHHHHHHHHHHHHHHHHH 910 </w:t>
      </w:r>
    </w:p>
    <w:p w14:paraId="227E0F9E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841   EEEEEEEEEEEEEEEEEEEEEEEEEEEEE   EEEEEEEEEEE       EEE      EEEEEEEEE 910 </w:t>
      </w:r>
    </w:p>
    <w:p w14:paraId="5929E82E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841           T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   </w:t>
      </w:r>
      <w:proofErr w:type="spellStart"/>
      <w:proofErr w:type="gramStart"/>
      <w:r>
        <w:rPr>
          <w:color w:val="000000"/>
        </w:rPr>
        <w:t>T</w:t>
      </w:r>
      <w:proofErr w:type="spellEnd"/>
      <w:r>
        <w:rPr>
          <w:color w:val="000000"/>
        </w:rPr>
        <w:t xml:space="preserve">  </w:t>
      </w:r>
      <w:proofErr w:type="spellStart"/>
      <w:r>
        <w:rPr>
          <w:color w:val="000000"/>
        </w:rPr>
        <w:t>T</w:t>
      </w:r>
      <w:proofErr w:type="spellEnd"/>
      <w:proofErr w:type="gramEnd"/>
      <w:r>
        <w:rPr>
          <w:color w:val="000000"/>
        </w:rPr>
        <w:t xml:space="preserve">  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  910 </w:t>
      </w:r>
    </w:p>
    <w:p w14:paraId="37BD1E01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841 </w:t>
      </w:r>
      <w:r>
        <w:rPr>
          <w:color w:val="FF0000"/>
        </w:rPr>
        <w:t>HH</w:t>
      </w:r>
      <w:r>
        <w:rPr>
          <w:color w:val="008000"/>
        </w:rPr>
        <w:t>E</w:t>
      </w:r>
      <w:r>
        <w:rPr>
          <w:color w:val="FF0000"/>
        </w:rPr>
        <w:t>HH</w:t>
      </w:r>
      <w:r>
        <w:rPr>
          <w:color w:val="008000"/>
        </w:rPr>
        <w:t>EEEEE</w:t>
      </w:r>
      <w:r>
        <w:rPr>
          <w:color w:val="0000FF"/>
        </w:rPr>
        <w:t>T</w:t>
      </w:r>
      <w:r>
        <w:rPr>
          <w:color w:val="008000"/>
        </w:rPr>
        <w:t>EEEEEEE</w:t>
      </w:r>
      <w:r>
        <w:rPr>
          <w:color w:val="FF0000"/>
        </w:rPr>
        <w:t>HHH</w:t>
      </w:r>
      <w:r>
        <w:rPr>
          <w:color w:val="0000FF"/>
        </w:rPr>
        <w:t>T</w:t>
      </w:r>
      <w:r>
        <w:rPr>
          <w:color w:val="008000"/>
        </w:rPr>
        <w:t>EEE</w:t>
      </w:r>
      <w:r>
        <w:rPr>
          <w:color w:val="FF0000"/>
        </w:rPr>
        <w:t>HHHHHHHHH</w:t>
      </w:r>
      <w:r>
        <w:rPr>
          <w:color w:val="008000"/>
        </w:rPr>
        <w:t>E</w:t>
      </w:r>
      <w:r>
        <w:rPr>
          <w:color w:val="FF0000"/>
        </w:rPr>
        <w:t>H</w:t>
      </w:r>
      <w:r>
        <w:rPr>
          <w:color w:val="008000"/>
        </w:rPr>
        <w:t>E</w:t>
      </w:r>
      <w:r>
        <w:rPr>
          <w:color w:val="FF0000"/>
        </w:rPr>
        <w:t>HHHHH</w:t>
      </w:r>
      <w:r>
        <w:rPr>
          <w:color w:val="008000"/>
        </w:rPr>
        <w:t>EE</w:t>
      </w:r>
      <w:r>
        <w:rPr>
          <w:color w:val="FF0000"/>
        </w:rPr>
        <w:t>HHH</w:t>
      </w:r>
      <w:r>
        <w:rPr>
          <w:color w:val="0000FF"/>
        </w:rPr>
        <w:t>T</w:t>
      </w:r>
      <w:r>
        <w:rPr>
          <w:color w:val="FF0000"/>
        </w:rPr>
        <w:t>HHHH</w:t>
      </w:r>
      <w:r>
        <w:rPr>
          <w:color w:val="008000"/>
        </w:rPr>
        <w:t>EEE</w:t>
      </w:r>
      <w:r>
        <w:rPr>
          <w:color w:val="FF0000"/>
        </w:rPr>
        <w:t>HH</w:t>
      </w:r>
      <w:r>
        <w:rPr>
          <w:color w:val="0000FF"/>
        </w:rPr>
        <w:t>T</w:t>
      </w:r>
      <w:r>
        <w:rPr>
          <w:color w:val="FF0000"/>
        </w:rPr>
        <w:t>HHHHHH</w:t>
      </w:r>
      <w:r>
        <w:rPr>
          <w:color w:val="008000"/>
        </w:rPr>
        <w:t>E</w:t>
      </w:r>
      <w:r>
        <w:rPr>
          <w:color w:val="FF0000"/>
        </w:rPr>
        <w:t>HH</w:t>
      </w:r>
      <w:r>
        <w:rPr>
          <w:color w:val="008000"/>
        </w:rPr>
        <w:t>EEE</w:t>
      </w:r>
      <w:r>
        <w:rPr>
          <w:color w:val="000000"/>
        </w:rPr>
        <w:t xml:space="preserve"> 910 </w:t>
      </w:r>
    </w:p>
    <w:p w14:paraId="6D34D86A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1F5F425C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            *         *         *     </w:t>
      </w:r>
    </w:p>
    <w:p w14:paraId="248193F9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Query 911 SISSRNMKLQVRDLSCHVGSSGSSSSCLQVEAHSS 945 </w:t>
      </w:r>
    </w:p>
    <w:p w14:paraId="1A16750D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Helix 911 HHHHHHHHHHHHHHH           HHHHHH    945 </w:t>
      </w:r>
    </w:p>
    <w:p w14:paraId="6A953309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Sheet 911 EE   EEEEEEEEEEEE         EEE       945 </w:t>
      </w:r>
    </w:p>
    <w:p w14:paraId="78D3CCC3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urns 911    TT              T    </w:t>
      </w:r>
      <w:proofErr w:type="spellStart"/>
      <w:r>
        <w:rPr>
          <w:color w:val="000000"/>
        </w:rPr>
        <w:t>T</w:t>
      </w:r>
      <w:proofErr w:type="spellEnd"/>
      <w:r>
        <w:rPr>
          <w:color w:val="000000"/>
        </w:rPr>
        <w:t xml:space="preserve">           945 </w:t>
      </w:r>
    </w:p>
    <w:p w14:paraId="706355A4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proofErr w:type="spellStart"/>
      <w:r>
        <w:rPr>
          <w:color w:val="000000"/>
        </w:rPr>
        <w:t>Struc</w:t>
      </w:r>
      <w:proofErr w:type="spellEnd"/>
      <w:r>
        <w:rPr>
          <w:color w:val="000000"/>
        </w:rPr>
        <w:t xml:space="preserve"> 911 </w:t>
      </w:r>
      <w:r>
        <w:rPr>
          <w:color w:val="008000"/>
        </w:rPr>
        <w:t>EE</w:t>
      </w:r>
      <w:r>
        <w:rPr>
          <w:color w:val="FF0000"/>
        </w:rPr>
        <w:t>H</w:t>
      </w:r>
      <w:r>
        <w:rPr>
          <w:color w:val="0000FF"/>
        </w:rPr>
        <w:t>T</w:t>
      </w:r>
      <w:r>
        <w:rPr>
          <w:color w:val="FF0000"/>
        </w:rPr>
        <w:t>HHH</w:t>
      </w:r>
      <w:r>
        <w:rPr>
          <w:color w:val="008000"/>
        </w:rPr>
        <w:t>EEEE</w:t>
      </w:r>
      <w:r>
        <w:rPr>
          <w:color w:val="FF0000"/>
        </w:rPr>
        <w:t>H</w:t>
      </w:r>
      <w:r>
        <w:rPr>
          <w:color w:val="008000"/>
        </w:rPr>
        <w:t>EEEEE</w:t>
      </w:r>
      <w:r>
        <w:rPr>
          <w:color w:val="FFA500"/>
        </w:rPr>
        <w:t>CC</w:t>
      </w:r>
      <w:r>
        <w:rPr>
          <w:color w:val="0000FF"/>
        </w:rPr>
        <w:t>T</w:t>
      </w:r>
      <w:r>
        <w:rPr>
          <w:color w:val="FFA500"/>
        </w:rPr>
        <w:t>CCCC</w:t>
      </w:r>
      <w:r>
        <w:rPr>
          <w:color w:val="0000FF"/>
        </w:rPr>
        <w:t>T</w:t>
      </w:r>
      <w:r>
        <w:rPr>
          <w:color w:val="FFA500"/>
        </w:rPr>
        <w:t>C</w:t>
      </w:r>
      <w:r>
        <w:rPr>
          <w:color w:val="008000"/>
        </w:rPr>
        <w:t>E</w:t>
      </w:r>
      <w:r>
        <w:rPr>
          <w:color w:val="FF0000"/>
        </w:rPr>
        <w:t>HHHHH</w:t>
      </w:r>
      <w:r>
        <w:rPr>
          <w:color w:val="FFA500"/>
        </w:rPr>
        <w:t>CCC</w:t>
      </w:r>
      <w:r>
        <w:rPr>
          <w:color w:val="000000"/>
        </w:rPr>
        <w:t xml:space="preserve"> 945 </w:t>
      </w:r>
    </w:p>
    <w:p w14:paraId="2DD957B6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0606A096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</w:p>
    <w:p w14:paraId="474B4833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Total Residues: H: 538   E: 528   T: 132  </w:t>
      </w:r>
    </w:p>
    <w:p w14:paraId="2E1D9EBA" w14:textId="77777777" w:rsidR="00E4300D" w:rsidRDefault="00E4300D" w:rsidP="00E4300D">
      <w:pPr>
        <w:pStyle w:val="HTMLPreformatted"/>
        <w:shd w:val="clear" w:color="auto" w:fill="F9F2FF"/>
        <w:jc w:val="both"/>
        <w:rPr>
          <w:color w:val="000000"/>
        </w:rPr>
      </w:pPr>
      <w:r>
        <w:rPr>
          <w:color w:val="000000"/>
        </w:rPr>
        <w:t xml:space="preserve">       Percent: H: </w:t>
      </w:r>
      <w:proofErr w:type="gramStart"/>
      <w:r>
        <w:rPr>
          <w:color w:val="000000"/>
        </w:rPr>
        <w:t>56.9  E</w:t>
      </w:r>
      <w:proofErr w:type="gramEnd"/>
      <w:r>
        <w:rPr>
          <w:color w:val="000000"/>
        </w:rPr>
        <w:t xml:space="preserve">: 55.9  T: 14.0 </w:t>
      </w:r>
    </w:p>
    <w:p w14:paraId="7107D087" w14:textId="77777777" w:rsidR="004F4520" w:rsidRPr="00384A35" w:rsidRDefault="004F4520" w:rsidP="00384A35"/>
    <w:p w14:paraId="28766C1A" w14:textId="0108BFB1" w:rsidR="00384A35" w:rsidRDefault="00384A35" w:rsidP="00E90C67">
      <w:pPr>
        <w:pStyle w:val="Heading2"/>
        <w:numPr>
          <w:ilvl w:val="0"/>
          <w:numId w:val="3"/>
        </w:numPr>
      </w:pPr>
      <w:r>
        <w:t>3D structure prediction (optional)</w:t>
      </w:r>
    </w:p>
    <w:p w14:paraId="47AE9429" w14:textId="1D002FA8" w:rsidR="00B34A70" w:rsidRDefault="00B34A70" w:rsidP="00B34A70"/>
    <w:p w14:paraId="2B3111B4" w14:textId="204C4B9D" w:rsidR="00E90C67" w:rsidRDefault="00E90C67" w:rsidP="00E90C67">
      <w:pPr>
        <w:pStyle w:val="Heading2"/>
        <w:numPr>
          <w:ilvl w:val="0"/>
          <w:numId w:val="3"/>
        </w:numPr>
      </w:pPr>
      <w:r>
        <w:t>Genomic location</w:t>
      </w:r>
    </w:p>
    <w:p w14:paraId="63DA5E03" w14:textId="5B3A31E3" w:rsidR="00E90C67" w:rsidRDefault="00E90C67" w:rsidP="00E90C67">
      <w:pPr>
        <w:spacing w:after="200" w:line="253" w:lineRule="atLeast"/>
        <w:ind w:left="720"/>
        <w:jc w:val="left"/>
        <w:rPr>
          <w:rFonts w:eastAsia="Times New Roman"/>
          <w:color w:val="000000"/>
        </w:rPr>
      </w:pPr>
      <w:r w:rsidRPr="00E90C67">
        <w:rPr>
          <w:rFonts w:eastAsia="Times New Roman"/>
          <w:color w:val="000000"/>
        </w:rPr>
        <w:t xml:space="preserve">Map the protein sequence of your adopted protein in Assignment 9 to the </w:t>
      </w:r>
      <w:proofErr w:type="spellStart"/>
      <w:r w:rsidRPr="00E90C67">
        <w:rPr>
          <w:rFonts w:eastAsia="Times New Roman"/>
          <w:color w:val="000000"/>
        </w:rPr>
        <w:t>Zea</w:t>
      </w:r>
      <w:proofErr w:type="spellEnd"/>
      <w:r w:rsidRPr="00E90C67">
        <w:rPr>
          <w:rFonts w:eastAsia="Times New Roman"/>
          <w:color w:val="000000"/>
        </w:rPr>
        <w:t xml:space="preserve"> Maize genome using </w:t>
      </w:r>
      <w:proofErr w:type="spellStart"/>
      <w:r w:rsidRPr="00E90C67">
        <w:rPr>
          <w:rFonts w:eastAsia="Times New Roman"/>
          <w:color w:val="000000"/>
        </w:rPr>
        <w:t>tblastn</w:t>
      </w:r>
      <w:proofErr w:type="spellEnd"/>
      <w:r w:rsidRPr="00E90C67">
        <w:rPr>
          <w:rFonts w:eastAsia="Times New Roman"/>
          <w:color w:val="000000"/>
        </w:rPr>
        <w:t>. </w:t>
      </w:r>
      <w:r>
        <w:rPr>
          <w:rFonts w:eastAsia="Times New Roman"/>
          <w:color w:val="000000"/>
        </w:rPr>
        <w:t>Write down the chromosome and coordinate.</w:t>
      </w:r>
    </w:p>
    <w:p w14:paraId="417C21C0" w14:textId="77777777" w:rsidR="00E21734" w:rsidRDefault="00E21734" w:rsidP="00E90C67">
      <w:pPr>
        <w:spacing w:after="200" w:line="253" w:lineRule="atLeast"/>
        <w:ind w:left="720"/>
        <w:jc w:val="left"/>
        <w:rPr>
          <w:rFonts w:eastAsia="Times New Roman"/>
          <w:color w:val="000000"/>
        </w:rPr>
      </w:pPr>
      <w:proofErr w:type="spellStart"/>
      <w:r>
        <w:rPr>
          <w:rFonts w:eastAsia="Times New Roman"/>
          <w:color w:val="000000"/>
        </w:rPr>
        <w:t>Chr</w:t>
      </w:r>
      <w:proofErr w:type="spellEnd"/>
      <w:r>
        <w:rPr>
          <w:rFonts w:eastAsia="Times New Roman"/>
          <w:color w:val="000000"/>
        </w:rPr>
        <w:t xml:space="preserve">: </w:t>
      </w:r>
      <w:r w:rsidRPr="00E21734">
        <w:rPr>
          <w:rFonts w:eastAsia="Times New Roman"/>
          <w:color w:val="000000"/>
        </w:rPr>
        <w:t>10</w:t>
      </w:r>
      <w:r w:rsidRPr="00E21734">
        <w:rPr>
          <w:rFonts w:eastAsia="Times New Roman"/>
          <w:color w:val="000000"/>
        </w:rPr>
        <w:tab/>
      </w:r>
    </w:p>
    <w:p w14:paraId="6298B4BE" w14:textId="3B96086A" w:rsidR="00E21734" w:rsidRPr="00E90C67" w:rsidRDefault="00E21734" w:rsidP="00E90C67">
      <w:pPr>
        <w:spacing w:after="200" w:line="253" w:lineRule="atLeast"/>
        <w:ind w:left="720"/>
        <w:jc w:val="left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Coordinate: </w:t>
      </w:r>
      <w:r w:rsidR="00E61536">
        <w:rPr>
          <w:rFonts w:eastAsia="Times New Roman"/>
          <w:color w:val="000000"/>
        </w:rPr>
        <w:t>128604452-128609487</w:t>
      </w:r>
    </w:p>
    <w:p w14:paraId="59840A28" w14:textId="39868862" w:rsidR="00B34A70" w:rsidRDefault="00B34A70" w:rsidP="00B34A70"/>
    <w:p w14:paraId="57C8682B" w14:textId="0C4C4904" w:rsidR="00B34A70" w:rsidRDefault="00B34A70" w:rsidP="00B34A70">
      <w:r>
        <w:t xml:space="preserve">I authorize Dr. Xijin Ge to post this document on the internet to help researchers study this protein. </w:t>
      </w:r>
    </w:p>
    <w:p w14:paraId="574029AD" w14:textId="001AFB2B" w:rsidR="00B34A70" w:rsidRDefault="00B34A70" w:rsidP="00B34A70">
      <w:r>
        <w:t xml:space="preserve"> </w:t>
      </w:r>
      <w:sdt>
        <w:sdtPr>
          <w:id w:val="-157210785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☒</w:t>
          </w:r>
        </w:sdtContent>
      </w:sdt>
    </w:p>
    <w:p w14:paraId="5B75EDD8" w14:textId="1AB2BD58" w:rsidR="00297D95" w:rsidRDefault="00297D95" w:rsidP="00B34A70">
      <w:r>
        <w:t>If you do not want to be involved, uncheck this box above.</w:t>
      </w:r>
    </w:p>
    <w:p w14:paraId="56169330" w14:textId="77777777" w:rsidR="00297D95" w:rsidRDefault="00297D95" w:rsidP="00B34A70"/>
    <w:p w14:paraId="792AE7FF" w14:textId="6599E1BD" w:rsidR="00B34A70" w:rsidRPr="00B34A70" w:rsidRDefault="00B34A70" w:rsidP="00B34A70">
      <w:r>
        <w:t xml:space="preserve">Please submit a </w:t>
      </w:r>
      <w:r w:rsidRPr="00297D95">
        <w:rPr>
          <w:highlight w:val="yellow"/>
        </w:rPr>
        <w:t>Word document</w:t>
      </w:r>
      <w:r>
        <w:t xml:space="preserve">. </w:t>
      </w:r>
    </w:p>
    <w:sectPr w:rsidR="00B34A70" w:rsidRPr="00B34A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DD2D58"/>
    <w:multiLevelType w:val="hybridMultilevel"/>
    <w:tmpl w:val="49DCF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D535AD"/>
    <w:multiLevelType w:val="multilevel"/>
    <w:tmpl w:val="D9624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DF56247"/>
    <w:multiLevelType w:val="hybridMultilevel"/>
    <w:tmpl w:val="F6E698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NbQ0MjAwM7QwMDVW0lEKTi0uzszPAykwqgUAjJeAGSwAAAA="/>
  </w:docVars>
  <w:rsids>
    <w:rsidRoot w:val="00384A35"/>
    <w:rsid w:val="00186406"/>
    <w:rsid w:val="001C7392"/>
    <w:rsid w:val="00297D95"/>
    <w:rsid w:val="00384A35"/>
    <w:rsid w:val="003F2C4D"/>
    <w:rsid w:val="004F4520"/>
    <w:rsid w:val="005119A2"/>
    <w:rsid w:val="006711E8"/>
    <w:rsid w:val="006C5997"/>
    <w:rsid w:val="00803CFB"/>
    <w:rsid w:val="00984F6B"/>
    <w:rsid w:val="00A349AF"/>
    <w:rsid w:val="00AC1B8F"/>
    <w:rsid w:val="00B34A70"/>
    <w:rsid w:val="00CB544C"/>
    <w:rsid w:val="00CE03BC"/>
    <w:rsid w:val="00CE7AA7"/>
    <w:rsid w:val="00E115A2"/>
    <w:rsid w:val="00E21734"/>
    <w:rsid w:val="00E4300D"/>
    <w:rsid w:val="00E61536"/>
    <w:rsid w:val="00E90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0C3D5"/>
  <w15:chartTrackingRefBased/>
  <w15:docId w15:val="{E5F05FCB-3604-4373-A30B-C0D7D2EF4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zh-CN" w:bidi="ar-SA"/>
      </w:rPr>
    </w:rPrDefault>
    <w:pPrDefault>
      <w:pPr>
        <w:spacing w:after="120" w:line="25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4A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45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ment">
    <w:name w:val="Comment"/>
    <w:basedOn w:val="Normal"/>
    <w:link w:val="CommentChar"/>
    <w:qFormat/>
    <w:rsid w:val="001C7392"/>
    <w:pPr>
      <w:spacing w:after="0" w:line="240" w:lineRule="auto"/>
    </w:pPr>
    <w:rPr>
      <w:color w:val="767171" w:themeColor="background2" w:themeShade="80"/>
    </w:rPr>
  </w:style>
  <w:style w:type="character" w:customStyle="1" w:styleId="CommentChar">
    <w:name w:val="Comment Char"/>
    <w:basedOn w:val="DefaultParagraphFont"/>
    <w:link w:val="Comment"/>
    <w:rsid w:val="001C7392"/>
    <w:rPr>
      <w:color w:val="767171" w:themeColor="background2" w:themeShade="80"/>
    </w:rPr>
  </w:style>
  <w:style w:type="paragraph" w:customStyle="1" w:styleId="Rcode">
    <w:name w:val="Rcode"/>
    <w:basedOn w:val="Normal"/>
    <w:link w:val="RcodeChar"/>
    <w:qFormat/>
    <w:rsid w:val="001C7392"/>
    <w:pPr>
      <w:spacing w:after="0" w:line="240" w:lineRule="auto"/>
    </w:pPr>
    <w:rPr>
      <w:rFonts w:ascii="Courier New" w:hAnsi="Courier New"/>
      <w:b/>
      <w:sz w:val="20"/>
      <w:szCs w:val="20"/>
    </w:rPr>
  </w:style>
  <w:style w:type="character" w:customStyle="1" w:styleId="RcodeChar">
    <w:name w:val="Rcode Char"/>
    <w:basedOn w:val="DefaultParagraphFont"/>
    <w:link w:val="Rcode"/>
    <w:rsid w:val="001C7392"/>
    <w:rPr>
      <w:rFonts w:ascii="Courier New" w:hAnsi="Courier New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384A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4A3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84A35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384A3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AC1B8F"/>
    <w:rPr>
      <w:color w:val="954F72" w:themeColor="followedHyperlink"/>
      <w:u w:val="single"/>
    </w:rPr>
  </w:style>
  <w:style w:type="character" w:customStyle="1" w:styleId="sigid">
    <w:name w:val="sig_id"/>
    <w:basedOn w:val="DefaultParagraphFont"/>
    <w:rsid w:val="00E115A2"/>
  </w:style>
  <w:style w:type="character" w:customStyle="1" w:styleId="sigde">
    <w:name w:val="sig_de"/>
    <w:basedOn w:val="DefaultParagraphFont"/>
    <w:rsid w:val="00E115A2"/>
  </w:style>
  <w:style w:type="character" w:styleId="Strong">
    <w:name w:val="Strong"/>
    <w:basedOn w:val="DefaultParagraphFont"/>
    <w:uiPriority w:val="22"/>
    <w:qFormat/>
    <w:rsid w:val="00E115A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115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115A2"/>
    <w:rPr>
      <w:rFonts w:ascii="Courier New" w:eastAsia="Times New Roman" w:hAnsi="Courier New" w:cs="Courier New"/>
      <w:sz w:val="20"/>
      <w:szCs w:val="20"/>
      <w:lang w:eastAsia="en-US"/>
    </w:rPr>
  </w:style>
  <w:style w:type="paragraph" w:customStyle="1" w:styleId="ftpredicted">
    <w:name w:val="ftpredicted"/>
    <w:basedOn w:val="Normal"/>
    <w:rsid w:val="00E115A2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E21734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F45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4300D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20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13837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452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837581">
              <w:marLeft w:val="300"/>
              <w:marRight w:val="0"/>
              <w:marTop w:val="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7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28705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233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4815">
              <w:marLeft w:val="300"/>
              <w:marRight w:val="0"/>
              <w:marTop w:val="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6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site.expasy.org/cgi-bin/prosite/nicedoc.pl?PS51519" TargetMode="External"/><Relationship Id="rId13" Type="http://schemas.openxmlformats.org/officeDocument/2006/relationships/image" Target="media/image3.gif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www.expasy.org/resources/search/keywords:secondary%20structure%20predictio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11" Type="http://schemas.openxmlformats.org/officeDocument/2006/relationships/hyperlink" Target="https://www.uniprot.org/help/domain" TargetMode="External"/><Relationship Id="rId5" Type="http://schemas.openxmlformats.org/officeDocument/2006/relationships/hyperlink" Target="https://www.ncbi.nlm.nih.gov/protein/1284804524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prosite.expasy.org/cgi-bin/prosite/nicedoc.pl?PS5174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uniprot.org/help/domain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120</Words>
  <Characters>1208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, Xijin</dc:creator>
  <cp:keywords/>
  <dc:description/>
  <cp:lastModifiedBy>Runan Yao</cp:lastModifiedBy>
  <cp:revision>2</cp:revision>
  <dcterms:created xsi:type="dcterms:W3CDTF">2018-11-06T19:10:00Z</dcterms:created>
  <dcterms:modified xsi:type="dcterms:W3CDTF">2018-11-06T19:10:00Z</dcterms:modified>
</cp:coreProperties>
</file>